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9B5870" w:rsidP="00F539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B5870">
              <w:rPr>
                <w:rFonts w:ascii="Times New Roman" w:hAnsi="Times New Roman" w:cs="Times New Roman"/>
                <w:b/>
                <w:sz w:val="20"/>
                <w:szCs w:val="20"/>
              </w:rPr>
              <w:t>شهادة صحية بيطرية لاستيراد الحيوانات الحية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881068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81068">
              <w:rPr>
                <w:rFonts w:ascii="Times New Roman" w:hAnsi="Times New Roman" w:cs="Times New Roman"/>
                <w:b/>
                <w:sz w:val="20"/>
                <w:szCs w:val="20"/>
              </w:rPr>
              <w:t>Permits for imported animals, birds, poultry, animal products, and animal health and production appliance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rival at BI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4F1117">
        <w:tc>
          <w:tcPr>
            <w:tcW w:w="4620" w:type="dxa"/>
            <w:gridSpan w:val="2"/>
          </w:tcPr>
          <w:p w:rsidR="00023B82" w:rsidRPr="008A3D15" w:rsidRDefault="00481CF9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>ocuments:</w:t>
            </w:r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5616F3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umber(s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22374056"/>
                <w:placeholder>
                  <w:docPart w:val="ADD35C9E239D4C729F9378280FDE323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s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7"/>
        <w:gridCol w:w="2045"/>
        <w:gridCol w:w="1720"/>
        <w:gridCol w:w="1942"/>
        <w:gridCol w:w="1709"/>
      </w:tblGrid>
      <w:tr w:rsidR="00394257" w:rsidRPr="007363BC" w:rsidTr="00394257">
        <w:tc>
          <w:tcPr>
            <w:tcW w:w="1827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2045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720" w:type="dxa"/>
          </w:tcPr>
          <w:p w:rsidR="00394257" w:rsidRPr="007363BC" w:rsidRDefault="00394257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:</w:t>
            </w:r>
          </w:p>
        </w:tc>
        <w:tc>
          <w:tcPr>
            <w:tcW w:w="1942" w:type="dxa"/>
          </w:tcPr>
          <w:p w:rsidR="00394257" w:rsidRPr="007363BC" w:rsidRDefault="00394257" w:rsidP="0039425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ckage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709" w:type="dxa"/>
          </w:tcPr>
          <w:p w:rsidR="00394257" w:rsidRPr="007363BC" w:rsidRDefault="00394257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nufacturer (if applicable):</w:t>
            </w:r>
          </w:p>
        </w:tc>
      </w:tr>
      <w:tr w:rsidR="00394257" w:rsidRPr="007363BC" w:rsidTr="00394257">
        <w:tc>
          <w:tcPr>
            <w:tcW w:w="1827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49F11FAAF58B4FC99B6243668E4D8B95"/>
                </w:placeholder>
                <w:text/>
              </w:sdtPr>
              <w:sdtContent>
                <w:r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045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89DD1B6CEF3C4414A69F5CF79FC02F46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20" w:type="dxa"/>
          </w:tcPr>
          <w:p w:rsidR="00394257" w:rsidRDefault="00394257" w:rsidP="003942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4E1E5DC51CD44ADAB26C026688AF47DE"/>
                </w:placeholder>
                <w:showingPlcHdr/>
                <w:text/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394257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</w:t>
                </w:r>
              </w:sdtContent>
            </w:sdt>
          </w:p>
        </w:tc>
        <w:tc>
          <w:tcPr>
            <w:tcW w:w="1942" w:type="dxa"/>
          </w:tcPr>
          <w:p w:rsidR="00394257" w:rsidRPr="007363BC" w:rsidRDefault="00394257" w:rsidP="003942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2529CEA8D1664BF2AB975F0630533417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</w:t>
                </w:r>
              </w:sdtContent>
            </w:sdt>
          </w:p>
        </w:tc>
        <w:tc>
          <w:tcPr>
            <w:tcW w:w="1709" w:type="dxa"/>
          </w:tcPr>
          <w:p w:rsidR="00394257" w:rsidRDefault="00394257" w:rsidP="003942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993712484"/>
                <w:placeholder>
                  <w:docPart w:val="6EC5923BDFC84439A696FA8DD3A87A29"/>
                </w:placeholder>
                <w:showingPlcHdr/>
                <w:text/>
              </w:sdtPr>
              <w:sdtContent>
                <w:r w:rsidRPr="00394257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anufacturer</w:t>
                </w:r>
              </w:sdtContent>
            </w:sdt>
          </w:p>
        </w:tc>
      </w:tr>
      <w:tr w:rsidR="00394257" w:rsidRPr="007363BC" w:rsidTr="00394257">
        <w:tc>
          <w:tcPr>
            <w:tcW w:w="1827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FC702ACB732C43469B54CDE51827ED35"/>
                </w:placeholder>
                <w:text/>
              </w:sdtPr>
              <w:sdtContent>
                <w:r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045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ABF54F81363A49CE9529682FCE2F25B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20" w:type="dxa"/>
          </w:tcPr>
          <w:p w:rsidR="00394257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36558609"/>
                <w:placeholder>
                  <w:docPart w:val="30DD2481A25C4C2D9477EE4ACDA6C92A"/>
                </w:placeholder>
                <w:showingPlcHdr/>
                <w:text/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394257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</w:t>
                </w:r>
              </w:sdtContent>
            </w:sdt>
          </w:p>
        </w:tc>
        <w:tc>
          <w:tcPr>
            <w:tcW w:w="1942" w:type="dxa"/>
          </w:tcPr>
          <w:p w:rsidR="00394257" w:rsidRPr="007363BC" w:rsidRDefault="00394257" w:rsidP="008810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680459456"/>
                <w:placeholder>
                  <w:docPart w:val="48DE874FAA474D0A9DF0A7A7C0D587D7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</w:t>
                </w:r>
              </w:sdtContent>
            </w:sdt>
          </w:p>
        </w:tc>
        <w:tc>
          <w:tcPr>
            <w:tcW w:w="1709" w:type="dxa"/>
          </w:tcPr>
          <w:p w:rsidR="00394257" w:rsidRDefault="00394257" w:rsidP="008810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4723795"/>
                <w:placeholder>
                  <w:docPart w:val="70BC0C68B95849389A5BE9A7694E3D4B"/>
                </w:placeholder>
                <w:showingPlcHdr/>
                <w:text/>
              </w:sdtPr>
              <w:sdtContent>
                <w:r w:rsidRPr="00394257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anufacturer</w:t>
                </w:r>
              </w:sdtContent>
            </w:sdt>
          </w:p>
        </w:tc>
      </w:tr>
      <w:tr w:rsidR="00394257" w:rsidRPr="007363BC" w:rsidTr="00394257">
        <w:tc>
          <w:tcPr>
            <w:tcW w:w="1827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3B7F7882B38542B48128A89CA68BDA24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045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F4B497ABFFD047A8A3819C65F885036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20" w:type="dxa"/>
          </w:tcPr>
          <w:p w:rsidR="00394257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53653334"/>
                <w:placeholder>
                  <w:docPart w:val="568C21DF48044184A8C77AEB5B984F7C"/>
                </w:placeholder>
                <w:showingPlcHdr/>
                <w:text/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394257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</w:t>
                </w:r>
              </w:sdtContent>
            </w:sdt>
          </w:p>
        </w:tc>
        <w:tc>
          <w:tcPr>
            <w:tcW w:w="1942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21575559"/>
                <w:placeholder>
                  <w:docPart w:val="E598B5D9386E44A194562AF0B31423D0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</w:t>
                </w:r>
              </w:sdtContent>
            </w:sdt>
          </w:p>
        </w:tc>
        <w:tc>
          <w:tcPr>
            <w:tcW w:w="1709" w:type="dxa"/>
          </w:tcPr>
          <w:p w:rsidR="00394257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20297535"/>
                <w:placeholder>
                  <w:docPart w:val="A743FD4DFE0942329B42AEC160DCEDA9"/>
                </w:placeholder>
                <w:showingPlcHdr/>
                <w:text/>
              </w:sdtPr>
              <w:sdtContent>
                <w:r w:rsidRPr="00394257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anufacturer</w:t>
                </w:r>
              </w:sdtContent>
            </w:sdt>
          </w:p>
        </w:tc>
      </w:tr>
      <w:tr w:rsidR="00394257" w:rsidRPr="007363BC" w:rsidTr="00394257">
        <w:tc>
          <w:tcPr>
            <w:tcW w:w="1827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94B9A2C7AE86407380B15C566A2A6FBB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045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EEE8ED9F1AAE44C9865C744359D34FD8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20" w:type="dxa"/>
          </w:tcPr>
          <w:p w:rsidR="00394257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21182802"/>
                <w:placeholder>
                  <w:docPart w:val="4915C5CFDDA64225BF274A8D7E913885"/>
                </w:placeholder>
                <w:showingPlcHdr/>
                <w:text/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394257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</w:t>
                </w:r>
              </w:sdtContent>
            </w:sdt>
          </w:p>
        </w:tc>
        <w:tc>
          <w:tcPr>
            <w:tcW w:w="1942" w:type="dxa"/>
          </w:tcPr>
          <w:p w:rsidR="00394257" w:rsidRPr="007363BC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681405943"/>
                <w:placeholder>
                  <w:docPart w:val="28951EA5E0A34BFABC07360FD1BB568C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</w:t>
                </w:r>
              </w:sdtContent>
            </w:sdt>
          </w:p>
        </w:tc>
        <w:tc>
          <w:tcPr>
            <w:tcW w:w="1709" w:type="dxa"/>
          </w:tcPr>
          <w:p w:rsidR="00394257" w:rsidRDefault="0039425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229250"/>
                <w:placeholder>
                  <w:docPart w:val="98DDD11B032C4B6E84E95CEFE5197764"/>
                </w:placeholder>
                <w:showingPlcHdr/>
                <w:text/>
              </w:sdtPr>
              <w:sdtContent>
                <w:r w:rsidRPr="00394257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anufacturer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AE07B3" w:rsidTr="00483C80">
        <w:tc>
          <w:tcPr>
            <w:tcW w:w="5050" w:type="dxa"/>
          </w:tcPr>
          <w:p w:rsidR="00AE07B3" w:rsidRDefault="00B01BC3" w:rsidP="00B01B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antine</w:t>
            </w:r>
            <w:r w:rsidR="00AE07B3">
              <w:rPr>
                <w:rFonts w:ascii="Times New Roman" w:hAnsi="Times New Roman" w:cs="Times New Roman"/>
                <w:sz w:val="20"/>
                <w:szCs w:val="20"/>
              </w:rPr>
              <w:t xml:space="preserve">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Quarantine</w:t>
                </w:r>
                <w:r w:rsidR="00AE07B3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facility</w:t>
                </w:r>
              </w:sdtContent>
            </w:sdt>
          </w:p>
        </w:tc>
        <w:tc>
          <w:tcPr>
            <w:tcW w:w="4193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Breeding/Production" w:value="Breeding/Production"/>
                  <w:listItem w:displayText="Fattening" w:value="Fattening"/>
                  <w:listItem w:displayText="Slaughter" w:value="Slaughter"/>
                  <w:listItem w:displayText="Approved Bodies" w:value="Approved Bodies"/>
                  <w:listItem w:displayText="Pets" w:value="Pets"/>
                  <w:listItem w:displayText="Quarantine" w:value="Quarantine"/>
                  <w:listItem w:displayText="Registered Equidae" w:value="Registered Equidae"/>
                  <w:listItem w:displayText="Relaying" w:value="Relaying"/>
                  <w:listItem w:displayText="Circus/Exhibition" w:value="Circus/Exhibition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Pr="00C50182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4A0DF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="004A0DF7" w:rsidRPr="004A0DF7">
              <w:rPr>
                <w:rFonts w:ascii="Times New Roman" w:hAnsi="Times New Roman" w:cs="Times New Roman"/>
                <w:sz w:val="20"/>
                <w:szCs w:val="20"/>
              </w:rPr>
              <w:t>including payment for veterinary checks, as well as</w:t>
            </w:r>
            <w:r w:rsidR="004A0D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A0DF7" w:rsidRPr="004A0DF7">
              <w:rPr>
                <w:rFonts w:ascii="Times New Roman" w:hAnsi="Times New Roman" w:cs="Times New Roman"/>
                <w:sz w:val="20"/>
                <w:szCs w:val="20"/>
              </w:rPr>
              <w:t>for re</w:t>
            </w:r>
            <w:r w:rsidR="004A0DF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4A0DF7" w:rsidRPr="004A0DF7">
              <w:rPr>
                <w:rFonts w:ascii="Times New Roman" w:hAnsi="Times New Roman" w:cs="Times New Roman"/>
                <w:sz w:val="20"/>
                <w:szCs w:val="20"/>
              </w:rPr>
              <w:t>dispatching consignments, for quarantine or isolation of animals, or costs of euthanasia and</w:t>
            </w:r>
            <w:r w:rsidR="004A0D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A0DF7" w:rsidRPr="004A0DF7">
              <w:rPr>
                <w:rFonts w:ascii="Times New Roman" w:hAnsi="Times New Roman" w:cs="Times New Roman"/>
                <w:sz w:val="20"/>
                <w:szCs w:val="20"/>
              </w:rPr>
              <w:t>disposal if necessary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C321BD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C321BD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p w:rsidR="00394257" w:rsidRDefault="00394257"/>
    <w:sectPr w:rsidR="00394257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21BD" w:rsidRDefault="00C321BD" w:rsidP="00710270">
      <w:pPr>
        <w:spacing w:after="0" w:line="240" w:lineRule="auto"/>
      </w:pPr>
      <w:r>
        <w:separator/>
      </w:r>
    </w:p>
  </w:endnote>
  <w:endnote w:type="continuationSeparator" w:id="0">
    <w:p w:rsidR="00C321BD" w:rsidRDefault="00C321BD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21BD" w:rsidRDefault="00C321BD" w:rsidP="00710270">
      <w:pPr>
        <w:spacing w:after="0" w:line="240" w:lineRule="auto"/>
      </w:pPr>
      <w:r>
        <w:separator/>
      </w:r>
    </w:p>
  </w:footnote>
  <w:footnote w:type="continuationSeparator" w:id="0">
    <w:p w:rsidR="00C321BD" w:rsidRDefault="00C321BD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D26A41" w:rsidP="001E3407">
          <w:pPr>
            <w:pStyle w:val="Header"/>
            <w:rPr>
              <w:sz w:val="21"/>
              <w:szCs w:val="21"/>
            </w:rPr>
          </w:pPr>
          <w:r w:rsidRPr="00D26A41">
            <w:rPr>
              <w:rFonts w:ascii="Times New Roman" w:hAnsi="Times New Roman" w:cs="Times New Roman"/>
              <w:sz w:val="20"/>
              <w:szCs w:val="21"/>
            </w:rPr>
            <w:t>Ministry of Agriculture and Irrigation/Directorate of Animal Health and Veterinary Quarantine (DAHVQ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 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5EF4B9D5" wp14:editId="6D8A0455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B95L0g94cUXJonZjHKq7g0Ni3JQ=" w:salt="zOB2pKB5HbskhFKygctJ+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343A7A"/>
    <w:rsid w:val="003620A3"/>
    <w:rsid w:val="00394257"/>
    <w:rsid w:val="003C0F38"/>
    <w:rsid w:val="003E58D1"/>
    <w:rsid w:val="003F619B"/>
    <w:rsid w:val="00481CF9"/>
    <w:rsid w:val="00483FE6"/>
    <w:rsid w:val="004871EC"/>
    <w:rsid w:val="004A0DF7"/>
    <w:rsid w:val="004E2FDF"/>
    <w:rsid w:val="004E47F2"/>
    <w:rsid w:val="004F68C3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81068"/>
    <w:rsid w:val="00896677"/>
    <w:rsid w:val="008A3D15"/>
    <w:rsid w:val="008A7C5C"/>
    <w:rsid w:val="008C627A"/>
    <w:rsid w:val="00915AD7"/>
    <w:rsid w:val="00976C50"/>
    <w:rsid w:val="009B5870"/>
    <w:rsid w:val="009F2F6F"/>
    <w:rsid w:val="00A03777"/>
    <w:rsid w:val="00A277AA"/>
    <w:rsid w:val="00A637B8"/>
    <w:rsid w:val="00A820A0"/>
    <w:rsid w:val="00AA1751"/>
    <w:rsid w:val="00AA3943"/>
    <w:rsid w:val="00AE07B3"/>
    <w:rsid w:val="00B01BC3"/>
    <w:rsid w:val="00B26A24"/>
    <w:rsid w:val="00BA06A7"/>
    <w:rsid w:val="00BC4167"/>
    <w:rsid w:val="00BC721B"/>
    <w:rsid w:val="00BD6CF9"/>
    <w:rsid w:val="00BE5936"/>
    <w:rsid w:val="00BF3147"/>
    <w:rsid w:val="00C321BD"/>
    <w:rsid w:val="00C50182"/>
    <w:rsid w:val="00C61BA7"/>
    <w:rsid w:val="00C72482"/>
    <w:rsid w:val="00CD78B0"/>
    <w:rsid w:val="00D0476F"/>
    <w:rsid w:val="00D20F26"/>
    <w:rsid w:val="00D26A41"/>
    <w:rsid w:val="00D423CE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9460FA" w:rsidP="009460FA">
          <w:pPr>
            <w:pStyle w:val="E7B9E02F5DFD47149D8FA91562BCC4D785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9460FA" w:rsidP="009460FA">
          <w:pPr>
            <w:pStyle w:val="348FA061EE3C49ACAE41AEBD74E67BFB67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9460FA" w:rsidP="009460FA">
          <w:pPr>
            <w:pStyle w:val="A36C754F31F44FAB8CA89BBA09E91DAB66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9460FA" w:rsidP="009460FA">
          <w:pPr>
            <w:pStyle w:val="5E6E5BFE325243B99A437EBE6734EE8364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9460FA" w:rsidP="009460FA">
          <w:pPr>
            <w:pStyle w:val="8BFBF4B9CAF84A3E9019E5F9BFB7EDBA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9460FA" w:rsidP="009460FA">
          <w:pPr>
            <w:pStyle w:val="3D85344DC7FE420E9D156A3EA472580F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9460FA" w:rsidP="009460FA">
          <w:pPr>
            <w:pStyle w:val="480EC0956E414A1EB754429E14ECECE6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9460FA" w:rsidP="009460FA">
          <w:pPr>
            <w:pStyle w:val="1243330EA41B46E3954A8E47D41604AE44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9460FA" w:rsidP="009460FA">
          <w:pPr>
            <w:pStyle w:val="F21F786445334A25B289521284E86A4F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9460FA" w:rsidP="009460FA">
          <w:pPr>
            <w:pStyle w:val="E2A9B0A6EF7F4D269EE1E0DCC0D2F27443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9460FA" w:rsidP="009460FA">
          <w:pPr>
            <w:pStyle w:val="CA2FAA98065D45E6A7B7DF7E49ADF15224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9460FA" w:rsidP="009460FA">
          <w:pPr>
            <w:pStyle w:val="5040FA43E6264A4AA0AB784B14CB149124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9460FA" w:rsidP="009460FA">
          <w:pPr>
            <w:pStyle w:val="2C02C55783654B578358EE5D045970092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9460FA" w:rsidP="009460FA">
          <w:pPr>
            <w:pStyle w:val="266E0BA7C6BD49539E62F46A8840D3FE2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9460FA" w:rsidP="009460FA">
          <w:pPr>
            <w:pStyle w:val="8A9DB052E34D42839905D32D79CA14332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ADD35C9E239D4C729F9378280FDE3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6BA21-ACEA-467E-8D7F-BB65123C81BC}"/>
      </w:docPartPr>
      <w:docPartBody>
        <w:p w:rsidR="00BB5E3D" w:rsidRDefault="009460FA" w:rsidP="009460FA">
          <w:pPr>
            <w:pStyle w:val="ADD35C9E239D4C729F9378280FDE32392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9460FA" w:rsidP="009460FA">
          <w:pPr>
            <w:pStyle w:val="46BB3A84DF8E41CEB6D219A67AFC1A8A24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9460FA" w:rsidP="009460FA">
          <w:pPr>
            <w:pStyle w:val="3D68BEEF8B6C44EC88A9F35B5BAC38E822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9460FA" w:rsidP="009460FA">
          <w:pPr>
            <w:pStyle w:val="1720DC3DD6884E40B711410A0515C86422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9460FA" w:rsidP="009460FA">
          <w:pPr>
            <w:pStyle w:val="42EB210FBD484D889988FAB7D975D536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9460FA" w:rsidP="009460FA">
          <w:pPr>
            <w:pStyle w:val="62B1B559A70348D5B617358A50D1DB2C14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9460FA" w:rsidP="009460FA">
          <w:pPr>
            <w:pStyle w:val="700A6C24306F4A2880C68ADAEA59396D1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9460FA" w:rsidP="009460FA">
          <w:pPr>
            <w:pStyle w:val="D768203606594F0587D6B1EDAAD4271B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Quarantine facility</w:t>
          </w:r>
        </w:p>
      </w:docPartBody>
    </w:docPart>
    <w:docPart>
      <w:docPartPr>
        <w:name w:val="49F11FAAF58B4FC99B6243668E4D8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457C5-2B8F-4EC7-AD06-5D0815169280}"/>
      </w:docPartPr>
      <w:docPartBody>
        <w:p w:rsidR="00000000" w:rsidRDefault="009460FA" w:rsidP="009460FA">
          <w:pPr>
            <w:pStyle w:val="49F11FAAF58B4FC99B6243668E4D8B9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89DD1B6CEF3C4414A69F5CF79FC02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E926B-83B9-4BA6-A960-28ACCE052582}"/>
      </w:docPartPr>
      <w:docPartBody>
        <w:p w:rsidR="00000000" w:rsidRDefault="009460FA" w:rsidP="009460FA">
          <w:pPr>
            <w:pStyle w:val="89DD1B6CEF3C4414A69F5CF79FC02F46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4E1E5DC51CD44ADAB26C026688AF4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F23FF-F5FA-4828-A700-1A605B64B551}"/>
      </w:docPartPr>
      <w:docPartBody>
        <w:p w:rsidR="00000000" w:rsidRDefault="009460FA" w:rsidP="009460FA">
          <w:pPr>
            <w:pStyle w:val="4E1E5DC51CD44ADAB26C026688AF47DE4"/>
          </w:pPr>
          <w:r w:rsidRPr="00394257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</w:t>
          </w:r>
        </w:p>
      </w:docPartBody>
    </w:docPart>
    <w:docPart>
      <w:docPartPr>
        <w:name w:val="2529CEA8D1664BF2AB975F0630533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E2639-CA14-4E5F-9E8D-E2CFAF7C8731}"/>
      </w:docPartPr>
      <w:docPartBody>
        <w:p w:rsidR="00000000" w:rsidRDefault="009460FA" w:rsidP="009460FA">
          <w:pPr>
            <w:pStyle w:val="2529CEA8D1664BF2AB975F0630533417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</w:t>
          </w:r>
        </w:p>
      </w:docPartBody>
    </w:docPart>
    <w:docPart>
      <w:docPartPr>
        <w:name w:val="FC702ACB732C43469B54CDE51827E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5C6DA-F6A1-4EE0-A4A6-6375B26CDA1B}"/>
      </w:docPartPr>
      <w:docPartBody>
        <w:p w:rsidR="00000000" w:rsidRDefault="009460FA" w:rsidP="009460FA">
          <w:pPr>
            <w:pStyle w:val="FC702ACB732C43469B54CDE51827ED3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ABF54F81363A49CE9529682FCE2F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9EFE8-6BD5-4E4B-BEFE-443A8DA17284}"/>
      </w:docPartPr>
      <w:docPartBody>
        <w:p w:rsidR="00000000" w:rsidRDefault="009460FA" w:rsidP="009460FA">
          <w:pPr>
            <w:pStyle w:val="ABF54F81363A49CE9529682FCE2F25BE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3B7F7882B38542B48128A89CA68BD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2A932-7053-4603-986C-3BD7706CC2E8}"/>
      </w:docPartPr>
      <w:docPartBody>
        <w:p w:rsidR="00000000" w:rsidRDefault="009460FA" w:rsidP="009460FA">
          <w:pPr>
            <w:pStyle w:val="3B7F7882B38542B48128A89CA68BDA2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F4B497ABFFD047A8A3819C65F8850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326DB-43E9-49DE-A2BF-D8D562393090}"/>
      </w:docPartPr>
      <w:docPartBody>
        <w:p w:rsidR="00000000" w:rsidRDefault="009460FA" w:rsidP="009460FA">
          <w:pPr>
            <w:pStyle w:val="F4B497ABFFD047A8A3819C65F885036D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94B9A2C7AE86407380B15C566A2A6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9FE3-F31A-4B86-807E-E4AC241563F2}"/>
      </w:docPartPr>
      <w:docPartBody>
        <w:p w:rsidR="00000000" w:rsidRDefault="009460FA" w:rsidP="009460FA">
          <w:pPr>
            <w:pStyle w:val="94B9A2C7AE86407380B15C566A2A6FBB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EEE8ED9F1AAE44C9865C744359D34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E4361-9839-4475-95ED-3F08206D5D59}"/>
      </w:docPartPr>
      <w:docPartBody>
        <w:p w:rsidR="00000000" w:rsidRDefault="009460FA" w:rsidP="009460FA">
          <w:pPr>
            <w:pStyle w:val="EEE8ED9F1AAE44C9865C744359D34FD8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30DD2481A25C4C2D9477EE4ACDA6C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F8D6E-58FA-4278-94D9-0648ED9AE14A}"/>
      </w:docPartPr>
      <w:docPartBody>
        <w:p w:rsidR="00000000" w:rsidRDefault="009460FA" w:rsidP="009460FA">
          <w:pPr>
            <w:pStyle w:val="30DD2481A25C4C2D9477EE4ACDA6C92A2"/>
          </w:pPr>
          <w:r w:rsidRPr="00394257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</w:t>
          </w:r>
        </w:p>
      </w:docPartBody>
    </w:docPart>
    <w:docPart>
      <w:docPartPr>
        <w:name w:val="568C21DF48044184A8C77AEB5B984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05278-6A99-440B-B2CD-E0997F2A753D}"/>
      </w:docPartPr>
      <w:docPartBody>
        <w:p w:rsidR="00000000" w:rsidRDefault="009460FA" w:rsidP="009460FA">
          <w:pPr>
            <w:pStyle w:val="568C21DF48044184A8C77AEB5B984F7C2"/>
          </w:pPr>
          <w:r w:rsidRPr="00394257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</w:t>
          </w:r>
        </w:p>
      </w:docPartBody>
    </w:docPart>
    <w:docPart>
      <w:docPartPr>
        <w:name w:val="4915C5CFDDA64225BF274A8D7E913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57A3-C31F-47C8-AFF7-F2D25A99D63D}"/>
      </w:docPartPr>
      <w:docPartBody>
        <w:p w:rsidR="00000000" w:rsidRDefault="009460FA" w:rsidP="009460FA">
          <w:pPr>
            <w:pStyle w:val="4915C5CFDDA64225BF274A8D7E9138852"/>
          </w:pPr>
          <w:r w:rsidRPr="00394257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</w:t>
          </w:r>
        </w:p>
      </w:docPartBody>
    </w:docPart>
    <w:docPart>
      <w:docPartPr>
        <w:name w:val="48DE874FAA474D0A9DF0A7A7C0D58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27578-8157-4E57-96E1-4FA866DFDA83}"/>
      </w:docPartPr>
      <w:docPartBody>
        <w:p w:rsidR="00000000" w:rsidRDefault="009460FA" w:rsidP="009460FA">
          <w:pPr>
            <w:pStyle w:val="48DE874FAA474D0A9DF0A7A7C0D587D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</w:t>
          </w:r>
        </w:p>
      </w:docPartBody>
    </w:docPart>
    <w:docPart>
      <w:docPartPr>
        <w:name w:val="E598B5D9386E44A194562AF0B3142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F5DC6-1CBD-45E0-B2E9-A5B90CB385AB}"/>
      </w:docPartPr>
      <w:docPartBody>
        <w:p w:rsidR="00000000" w:rsidRDefault="009460FA" w:rsidP="009460FA">
          <w:pPr>
            <w:pStyle w:val="E598B5D9386E44A194562AF0B31423D0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</w:t>
          </w:r>
        </w:p>
      </w:docPartBody>
    </w:docPart>
    <w:docPart>
      <w:docPartPr>
        <w:name w:val="28951EA5E0A34BFABC07360FD1BB5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B0D35-4FBE-47CF-A398-B3AE2EF59840}"/>
      </w:docPartPr>
      <w:docPartBody>
        <w:p w:rsidR="00000000" w:rsidRDefault="009460FA" w:rsidP="009460FA">
          <w:pPr>
            <w:pStyle w:val="28951EA5E0A34BFABC07360FD1BB568C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</w:t>
          </w:r>
        </w:p>
      </w:docPartBody>
    </w:docPart>
    <w:docPart>
      <w:docPartPr>
        <w:name w:val="6EC5923BDFC84439A696FA8DD3A87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F4BCC-594D-41F9-B011-74B10DBAE460}"/>
      </w:docPartPr>
      <w:docPartBody>
        <w:p w:rsidR="00000000" w:rsidRDefault="009460FA" w:rsidP="009460FA">
          <w:pPr>
            <w:pStyle w:val="6EC5923BDFC84439A696FA8DD3A87A292"/>
          </w:pPr>
          <w:r w:rsidRPr="00394257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Manufacturer</w:t>
          </w:r>
        </w:p>
      </w:docPartBody>
    </w:docPart>
    <w:docPart>
      <w:docPartPr>
        <w:name w:val="70BC0C68B95849389A5BE9A7694E3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C788-DCE7-4844-ABDA-AA564BE78D2E}"/>
      </w:docPartPr>
      <w:docPartBody>
        <w:p w:rsidR="00000000" w:rsidRDefault="009460FA" w:rsidP="009460FA">
          <w:pPr>
            <w:pStyle w:val="70BC0C68B95849389A5BE9A7694E3D4B1"/>
          </w:pPr>
          <w:r w:rsidRPr="00394257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Manufacturer</w:t>
          </w:r>
        </w:p>
      </w:docPartBody>
    </w:docPart>
    <w:docPart>
      <w:docPartPr>
        <w:name w:val="A743FD4DFE0942329B42AEC160DCE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494A5-1CBA-4147-9BBD-9A75A76B3981}"/>
      </w:docPartPr>
      <w:docPartBody>
        <w:p w:rsidR="00000000" w:rsidRDefault="009460FA" w:rsidP="009460FA">
          <w:pPr>
            <w:pStyle w:val="A743FD4DFE0942329B42AEC160DCEDA91"/>
          </w:pPr>
          <w:r w:rsidRPr="00394257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Manufacturer</w:t>
          </w:r>
        </w:p>
      </w:docPartBody>
    </w:docPart>
    <w:docPart>
      <w:docPartPr>
        <w:name w:val="98DDD11B032C4B6E84E95CEFE5197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5A35E-0984-47FB-8DDC-8F1FA6A29A57}"/>
      </w:docPartPr>
      <w:docPartBody>
        <w:p w:rsidR="00000000" w:rsidRDefault="009460FA" w:rsidP="009460FA">
          <w:pPr>
            <w:pStyle w:val="98DDD11B032C4B6E84E95CEFE51977641"/>
          </w:pPr>
          <w:r w:rsidRPr="00394257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Manufactur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77D58"/>
    <w:rsid w:val="00230744"/>
    <w:rsid w:val="002C0AAF"/>
    <w:rsid w:val="00363C32"/>
    <w:rsid w:val="004002FD"/>
    <w:rsid w:val="0052190D"/>
    <w:rsid w:val="00574304"/>
    <w:rsid w:val="006D11C4"/>
    <w:rsid w:val="00775D53"/>
    <w:rsid w:val="007C1D12"/>
    <w:rsid w:val="007D0436"/>
    <w:rsid w:val="008976BB"/>
    <w:rsid w:val="00917649"/>
    <w:rsid w:val="009460FA"/>
    <w:rsid w:val="009B7F78"/>
    <w:rsid w:val="00AB401E"/>
    <w:rsid w:val="00AC30D6"/>
    <w:rsid w:val="00B54DF6"/>
    <w:rsid w:val="00BB3052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60FA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E7B9E02F5DFD47149D8FA91562BCC4D781">
    <w:name w:val="E7B9E02F5DFD47149D8FA91562BCC4D781"/>
    <w:rsid w:val="009460FA"/>
    <w:rPr>
      <w:rFonts w:eastAsiaTheme="minorHAnsi"/>
    </w:rPr>
  </w:style>
  <w:style w:type="paragraph" w:customStyle="1" w:styleId="348FA061EE3C49ACAE41AEBD74E67BFB63">
    <w:name w:val="348FA061EE3C49ACAE41AEBD74E67BFB63"/>
    <w:rsid w:val="009460FA"/>
    <w:rPr>
      <w:rFonts w:eastAsiaTheme="minorHAnsi"/>
    </w:rPr>
  </w:style>
  <w:style w:type="paragraph" w:customStyle="1" w:styleId="A36C754F31F44FAB8CA89BBA09E91DAB62">
    <w:name w:val="A36C754F31F44FAB8CA89BBA09E91DAB62"/>
    <w:rsid w:val="009460FA"/>
    <w:rPr>
      <w:rFonts w:eastAsiaTheme="minorHAnsi"/>
    </w:rPr>
  </w:style>
  <w:style w:type="paragraph" w:customStyle="1" w:styleId="5E6E5BFE325243B99A437EBE6734EE8360">
    <w:name w:val="5E6E5BFE325243B99A437EBE6734EE8360"/>
    <w:rsid w:val="009460FA"/>
    <w:rPr>
      <w:rFonts w:eastAsiaTheme="minorHAnsi"/>
    </w:rPr>
  </w:style>
  <w:style w:type="paragraph" w:customStyle="1" w:styleId="8BFBF4B9CAF84A3E9019E5F9BFB7EDBA40">
    <w:name w:val="8BFBF4B9CAF84A3E9019E5F9BFB7EDBA40"/>
    <w:rsid w:val="009460FA"/>
    <w:rPr>
      <w:rFonts w:eastAsiaTheme="minorHAnsi"/>
    </w:rPr>
  </w:style>
  <w:style w:type="paragraph" w:customStyle="1" w:styleId="E2A9B0A6EF7F4D269EE1E0DCC0D2F27439">
    <w:name w:val="E2A9B0A6EF7F4D269EE1E0DCC0D2F27439"/>
    <w:rsid w:val="009460FA"/>
    <w:rPr>
      <w:rFonts w:eastAsiaTheme="minorHAnsi"/>
    </w:rPr>
  </w:style>
  <w:style w:type="paragraph" w:customStyle="1" w:styleId="3D85344DC7FE420E9D156A3EA472580F40">
    <w:name w:val="3D85344DC7FE420E9D156A3EA472580F40"/>
    <w:rsid w:val="009460FA"/>
    <w:rPr>
      <w:rFonts w:eastAsiaTheme="minorHAnsi"/>
    </w:rPr>
  </w:style>
  <w:style w:type="paragraph" w:customStyle="1" w:styleId="480EC0956E414A1EB754429E14ECECE640">
    <w:name w:val="480EC0956E414A1EB754429E14ECECE640"/>
    <w:rsid w:val="009460FA"/>
    <w:rPr>
      <w:rFonts w:eastAsiaTheme="minorHAnsi"/>
    </w:rPr>
  </w:style>
  <w:style w:type="paragraph" w:customStyle="1" w:styleId="1243330EA41B46E3954A8E47D41604AE40">
    <w:name w:val="1243330EA41B46E3954A8E47D41604AE40"/>
    <w:rsid w:val="009460FA"/>
    <w:rPr>
      <w:rFonts w:eastAsiaTheme="minorHAnsi"/>
    </w:rPr>
  </w:style>
  <w:style w:type="paragraph" w:customStyle="1" w:styleId="F21F786445334A25B289521284E86A4F40">
    <w:name w:val="F21F786445334A25B289521284E86A4F40"/>
    <w:rsid w:val="009460FA"/>
    <w:rPr>
      <w:rFonts w:eastAsiaTheme="minorHAnsi"/>
    </w:rPr>
  </w:style>
  <w:style w:type="paragraph" w:customStyle="1" w:styleId="CA2FAA98065D45E6A7B7DF7E49ADF15220">
    <w:name w:val="CA2FAA98065D45E6A7B7DF7E49ADF15220"/>
    <w:rsid w:val="009460FA"/>
    <w:rPr>
      <w:rFonts w:eastAsiaTheme="minorHAnsi"/>
    </w:rPr>
  </w:style>
  <w:style w:type="paragraph" w:customStyle="1" w:styleId="5040FA43E6264A4AA0AB784B14CB149120">
    <w:name w:val="5040FA43E6264A4AA0AB784B14CB149120"/>
    <w:rsid w:val="009460FA"/>
    <w:rPr>
      <w:rFonts w:eastAsiaTheme="minorHAnsi"/>
    </w:rPr>
  </w:style>
  <w:style w:type="paragraph" w:customStyle="1" w:styleId="2C02C55783654B578358EE5D0459700920">
    <w:name w:val="2C02C55783654B578358EE5D0459700920"/>
    <w:rsid w:val="009460FA"/>
    <w:rPr>
      <w:rFonts w:eastAsiaTheme="minorHAnsi"/>
    </w:rPr>
  </w:style>
  <w:style w:type="paragraph" w:customStyle="1" w:styleId="266E0BA7C6BD49539E62F46A8840D3FE20">
    <w:name w:val="266E0BA7C6BD49539E62F46A8840D3FE20"/>
    <w:rsid w:val="009460FA"/>
    <w:rPr>
      <w:rFonts w:eastAsiaTheme="minorHAnsi"/>
    </w:rPr>
  </w:style>
  <w:style w:type="paragraph" w:customStyle="1" w:styleId="8A9DB052E34D42839905D32D79CA143320">
    <w:name w:val="8A9DB052E34D42839905D32D79CA143320"/>
    <w:rsid w:val="009460FA"/>
    <w:rPr>
      <w:rFonts w:eastAsiaTheme="minorHAnsi"/>
    </w:rPr>
  </w:style>
  <w:style w:type="paragraph" w:customStyle="1" w:styleId="ADD35C9E239D4C729F9378280FDE323920">
    <w:name w:val="ADD35C9E239D4C729F9378280FDE323920"/>
    <w:rsid w:val="009460FA"/>
    <w:rPr>
      <w:rFonts w:eastAsiaTheme="minorHAnsi"/>
    </w:rPr>
  </w:style>
  <w:style w:type="paragraph" w:customStyle="1" w:styleId="46BB3A84DF8E41CEB6D219A67AFC1A8A20">
    <w:name w:val="46BB3A84DF8E41CEB6D219A67AFC1A8A20"/>
    <w:rsid w:val="009460FA"/>
    <w:rPr>
      <w:rFonts w:eastAsiaTheme="minorHAnsi"/>
    </w:rPr>
  </w:style>
  <w:style w:type="paragraph" w:customStyle="1" w:styleId="E88D727CDC864C228646581E5BBC716A2">
    <w:name w:val="E88D727CDC864C228646581E5BBC716A2"/>
    <w:rsid w:val="009460FA"/>
    <w:rPr>
      <w:rFonts w:eastAsiaTheme="minorHAnsi"/>
    </w:rPr>
  </w:style>
  <w:style w:type="paragraph" w:customStyle="1" w:styleId="82EE03667DC344C5822C25955619B49E2">
    <w:name w:val="82EE03667DC344C5822C25955619B49E2"/>
    <w:rsid w:val="009460FA"/>
    <w:rPr>
      <w:rFonts w:eastAsiaTheme="minorHAnsi"/>
    </w:rPr>
  </w:style>
  <w:style w:type="paragraph" w:customStyle="1" w:styleId="A5E7E25D680F49A591205B28862A2C682">
    <w:name w:val="A5E7E25D680F49A591205B28862A2C682"/>
    <w:rsid w:val="009460FA"/>
    <w:rPr>
      <w:rFonts w:eastAsiaTheme="minorHAnsi"/>
    </w:rPr>
  </w:style>
  <w:style w:type="paragraph" w:customStyle="1" w:styleId="AE3DD54FEDC046ABB62339DE9BD86A552">
    <w:name w:val="AE3DD54FEDC046ABB62339DE9BD86A552"/>
    <w:rsid w:val="009460FA"/>
    <w:rPr>
      <w:rFonts w:eastAsiaTheme="minorHAnsi"/>
    </w:rPr>
  </w:style>
  <w:style w:type="paragraph" w:customStyle="1" w:styleId="5016B42EEB964C8A9CA4E09CC968D1CB2">
    <w:name w:val="5016B42EEB964C8A9CA4E09CC968D1CB2"/>
    <w:rsid w:val="009460FA"/>
    <w:rPr>
      <w:rFonts w:eastAsiaTheme="minorHAnsi"/>
    </w:rPr>
  </w:style>
  <w:style w:type="paragraph" w:customStyle="1" w:styleId="A562CC78C68549AEBA26A02DF46452782">
    <w:name w:val="A562CC78C68549AEBA26A02DF46452782"/>
    <w:rsid w:val="009460FA"/>
    <w:rPr>
      <w:rFonts w:eastAsiaTheme="minorHAnsi"/>
    </w:rPr>
  </w:style>
  <w:style w:type="paragraph" w:customStyle="1" w:styleId="2D21C36BAF714C0B9DDA393DE6198FA52">
    <w:name w:val="2D21C36BAF714C0B9DDA393DE6198FA52"/>
    <w:rsid w:val="009460FA"/>
    <w:rPr>
      <w:rFonts w:eastAsiaTheme="minorHAnsi"/>
    </w:rPr>
  </w:style>
  <w:style w:type="paragraph" w:customStyle="1" w:styleId="042F78D0CA9C42059DF015FA555344F02">
    <w:name w:val="042F78D0CA9C42059DF015FA555344F02"/>
    <w:rsid w:val="009460FA"/>
    <w:rPr>
      <w:rFonts w:eastAsiaTheme="minorHAnsi"/>
    </w:rPr>
  </w:style>
  <w:style w:type="paragraph" w:customStyle="1" w:styleId="8C586E63D3B64E2FAF7EB81FFFF81FB82">
    <w:name w:val="8C586E63D3B64E2FAF7EB81FFFF81FB82"/>
    <w:rsid w:val="009460FA"/>
    <w:rPr>
      <w:rFonts w:eastAsiaTheme="minorHAnsi"/>
    </w:rPr>
  </w:style>
  <w:style w:type="paragraph" w:customStyle="1" w:styleId="DC74E1E9591C4A10A35B76C0AC12E8282">
    <w:name w:val="DC74E1E9591C4A10A35B76C0AC12E8282"/>
    <w:rsid w:val="009460FA"/>
    <w:rPr>
      <w:rFonts w:eastAsiaTheme="minorHAnsi"/>
    </w:rPr>
  </w:style>
  <w:style w:type="paragraph" w:customStyle="1" w:styleId="477821D61934498EBF802B6F08A1C8A02">
    <w:name w:val="477821D61934498EBF802B6F08A1C8A02"/>
    <w:rsid w:val="009460FA"/>
    <w:rPr>
      <w:rFonts w:eastAsiaTheme="minorHAnsi"/>
    </w:rPr>
  </w:style>
  <w:style w:type="paragraph" w:customStyle="1" w:styleId="18EA21067ABA4B009FCDD46CBC3AFDD92">
    <w:name w:val="18EA21067ABA4B009FCDD46CBC3AFDD92"/>
    <w:rsid w:val="009460FA"/>
    <w:rPr>
      <w:rFonts w:eastAsiaTheme="minorHAnsi"/>
    </w:rPr>
  </w:style>
  <w:style w:type="paragraph" w:customStyle="1" w:styleId="5F16D5E4B20D435DAA551392C79DC46F2">
    <w:name w:val="5F16D5E4B20D435DAA551392C79DC46F2"/>
    <w:rsid w:val="009460FA"/>
    <w:rPr>
      <w:rFonts w:eastAsiaTheme="minorHAnsi"/>
    </w:rPr>
  </w:style>
  <w:style w:type="paragraph" w:customStyle="1" w:styleId="5AC1104FFBB64F3C965FAA3D10882B732">
    <w:name w:val="5AC1104FFBB64F3C965FAA3D10882B732"/>
    <w:rsid w:val="009460FA"/>
    <w:rPr>
      <w:rFonts w:eastAsiaTheme="minorHAnsi"/>
    </w:rPr>
  </w:style>
  <w:style w:type="paragraph" w:customStyle="1" w:styleId="D768203606594F0587D6B1EDAAD4271B4">
    <w:name w:val="D768203606594F0587D6B1EDAAD4271B4"/>
    <w:rsid w:val="009460FA"/>
    <w:rPr>
      <w:rFonts w:eastAsiaTheme="minorHAnsi"/>
    </w:rPr>
  </w:style>
  <w:style w:type="paragraph" w:customStyle="1" w:styleId="62B1B559A70348D5B617358A50D1DB2C10">
    <w:name w:val="62B1B559A70348D5B617358A50D1DB2C10"/>
    <w:rsid w:val="009460FA"/>
    <w:rPr>
      <w:rFonts w:eastAsiaTheme="minorHAnsi"/>
    </w:rPr>
  </w:style>
  <w:style w:type="paragraph" w:customStyle="1" w:styleId="700A6C24306F4A2880C68ADAEA59396D10">
    <w:name w:val="700A6C24306F4A2880C68ADAEA59396D10"/>
    <w:rsid w:val="009460FA"/>
    <w:rPr>
      <w:rFonts w:eastAsiaTheme="minorHAnsi"/>
    </w:rPr>
  </w:style>
  <w:style w:type="paragraph" w:customStyle="1" w:styleId="3D68BEEF8B6C44EC88A9F35B5BAC38E818">
    <w:name w:val="3D68BEEF8B6C44EC88A9F35B5BAC38E818"/>
    <w:rsid w:val="009460FA"/>
    <w:rPr>
      <w:rFonts w:eastAsiaTheme="minorHAnsi"/>
    </w:rPr>
  </w:style>
  <w:style w:type="paragraph" w:customStyle="1" w:styleId="1720DC3DD6884E40B711410A0515C86418">
    <w:name w:val="1720DC3DD6884E40B711410A0515C86418"/>
    <w:rsid w:val="009460FA"/>
    <w:rPr>
      <w:rFonts w:eastAsiaTheme="minorHAnsi"/>
    </w:rPr>
  </w:style>
  <w:style w:type="paragraph" w:customStyle="1" w:styleId="42EB210FBD484D889988FAB7D975D53618">
    <w:name w:val="42EB210FBD484D889988FAB7D975D53618"/>
    <w:rsid w:val="009460FA"/>
    <w:rPr>
      <w:rFonts w:eastAsiaTheme="minorHAnsi"/>
    </w:rPr>
  </w:style>
  <w:style w:type="paragraph" w:customStyle="1" w:styleId="45A58774AE654B1B86C484E753509C70">
    <w:name w:val="45A58774AE654B1B86C484E753509C70"/>
    <w:rsid w:val="009460FA"/>
  </w:style>
  <w:style w:type="paragraph" w:customStyle="1" w:styleId="19A7672484664DBC858542EE8A6E4FD8">
    <w:name w:val="19A7672484664DBC858542EE8A6E4FD8"/>
    <w:rsid w:val="009460FA"/>
  </w:style>
  <w:style w:type="paragraph" w:customStyle="1" w:styleId="C2C32C44451E47AA8EC649C094381A39">
    <w:name w:val="C2C32C44451E47AA8EC649C094381A39"/>
    <w:rsid w:val="009460FA"/>
  </w:style>
  <w:style w:type="paragraph" w:customStyle="1" w:styleId="49F11FAAF58B4FC99B6243668E4D8B95">
    <w:name w:val="49F11FAAF58B4FC99B6243668E4D8B95"/>
    <w:rsid w:val="009460FA"/>
  </w:style>
  <w:style w:type="paragraph" w:customStyle="1" w:styleId="89DD1B6CEF3C4414A69F5CF79FC02F46">
    <w:name w:val="89DD1B6CEF3C4414A69F5CF79FC02F46"/>
    <w:rsid w:val="009460FA"/>
  </w:style>
  <w:style w:type="paragraph" w:customStyle="1" w:styleId="4E1E5DC51CD44ADAB26C026688AF47DE">
    <w:name w:val="4E1E5DC51CD44ADAB26C026688AF47DE"/>
    <w:rsid w:val="009460FA"/>
  </w:style>
  <w:style w:type="paragraph" w:customStyle="1" w:styleId="2529CEA8D1664BF2AB975F0630533417">
    <w:name w:val="2529CEA8D1664BF2AB975F0630533417"/>
    <w:rsid w:val="009460FA"/>
  </w:style>
  <w:style w:type="paragraph" w:customStyle="1" w:styleId="FC702ACB732C43469B54CDE51827ED35">
    <w:name w:val="FC702ACB732C43469B54CDE51827ED35"/>
    <w:rsid w:val="009460FA"/>
  </w:style>
  <w:style w:type="paragraph" w:customStyle="1" w:styleId="ABF54F81363A49CE9529682FCE2F25BE">
    <w:name w:val="ABF54F81363A49CE9529682FCE2F25BE"/>
    <w:rsid w:val="009460FA"/>
  </w:style>
  <w:style w:type="paragraph" w:customStyle="1" w:styleId="D2B1B185B2A347698F176C566498F948">
    <w:name w:val="D2B1B185B2A347698F176C566498F948"/>
    <w:rsid w:val="009460FA"/>
  </w:style>
  <w:style w:type="paragraph" w:customStyle="1" w:styleId="97AB1278608E41C591ABFE5C9FD2E208">
    <w:name w:val="97AB1278608E41C591ABFE5C9FD2E208"/>
    <w:rsid w:val="009460FA"/>
  </w:style>
  <w:style w:type="paragraph" w:customStyle="1" w:styleId="3B7F7882B38542B48128A89CA68BDA24">
    <w:name w:val="3B7F7882B38542B48128A89CA68BDA24"/>
    <w:rsid w:val="009460FA"/>
  </w:style>
  <w:style w:type="paragraph" w:customStyle="1" w:styleId="F4B497ABFFD047A8A3819C65F885036D">
    <w:name w:val="F4B497ABFFD047A8A3819C65F885036D"/>
    <w:rsid w:val="009460FA"/>
  </w:style>
  <w:style w:type="paragraph" w:customStyle="1" w:styleId="1974889FC48546CE805EAFBABCDD70E4">
    <w:name w:val="1974889FC48546CE805EAFBABCDD70E4"/>
    <w:rsid w:val="009460FA"/>
  </w:style>
  <w:style w:type="paragraph" w:customStyle="1" w:styleId="9657AAF9FEBF43C0BA67BCD1A41502E9">
    <w:name w:val="9657AAF9FEBF43C0BA67BCD1A41502E9"/>
    <w:rsid w:val="009460FA"/>
  </w:style>
  <w:style w:type="paragraph" w:customStyle="1" w:styleId="94B9A2C7AE86407380B15C566A2A6FBB">
    <w:name w:val="94B9A2C7AE86407380B15C566A2A6FBB"/>
    <w:rsid w:val="009460FA"/>
  </w:style>
  <w:style w:type="paragraph" w:customStyle="1" w:styleId="EEE8ED9F1AAE44C9865C744359D34FD8">
    <w:name w:val="EEE8ED9F1AAE44C9865C744359D34FD8"/>
    <w:rsid w:val="009460FA"/>
  </w:style>
  <w:style w:type="paragraph" w:customStyle="1" w:styleId="0237A0A2098E45F281616828557C98D6">
    <w:name w:val="0237A0A2098E45F281616828557C98D6"/>
    <w:rsid w:val="009460FA"/>
  </w:style>
  <w:style w:type="paragraph" w:customStyle="1" w:styleId="FDE24171D1EF4287BF260DEBEA56F0B3">
    <w:name w:val="FDE24171D1EF4287BF260DEBEA56F0B3"/>
    <w:rsid w:val="009460FA"/>
  </w:style>
  <w:style w:type="paragraph" w:customStyle="1" w:styleId="E7B9E02F5DFD47149D8FA91562BCC4D782">
    <w:name w:val="E7B9E02F5DFD47149D8FA91562BCC4D782"/>
    <w:rsid w:val="009460FA"/>
    <w:rPr>
      <w:rFonts w:eastAsiaTheme="minorHAnsi"/>
    </w:rPr>
  </w:style>
  <w:style w:type="paragraph" w:customStyle="1" w:styleId="348FA061EE3C49ACAE41AEBD74E67BFB64">
    <w:name w:val="348FA061EE3C49ACAE41AEBD74E67BFB64"/>
    <w:rsid w:val="009460FA"/>
    <w:rPr>
      <w:rFonts w:eastAsiaTheme="minorHAnsi"/>
    </w:rPr>
  </w:style>
  <w:style w:type="paragraph" w:customStyle="1" w:styleId="A36C754F31F44FAB8CA89BBA09E91DAB63">
    <w:name w:val="A36C754F31F44FAB8CA89BBA09E91DAB63"/>
    <w:rsid w:val="009460FA"/>
    <w:rPr>
      <w:rFonts w:eastAsiaTheme="minorHAnsi"/>
    </w:rPr>
  </w:style>
  <w:style w:type="paragraph" w:customStyle="1" w:styleId="5E6E5BFE325243B99A437EBE6734EE8361">
    <w:name w:val="5E6E5BFE325243B99A437EBE6734EE8361"/>
    <w:rsid w:val="009460FA"/>
    <w:rPr>
      <w:rFonts w:eastAsiaTheme="minorHAnsi"/>
    </w:rPr>
  </w:style>
  <w:style w:type="paragraph" w:customStyle="1" w:styleId="8BFBF4B9CAF84A3E9019E5F9BFB7EDBA41">
    <w:name w:val="8BFBF4B9CAF84A3E9019E5F9BFB7EDBA41"/>
    <w:rsid w:val="009460FA"/>
    <w:rPr>
      <w:rFonts w:eastAsiaTheme="minorHAnsi"/>
    </w:rPr>
  </w:style>
  <w:style w:type="paragraph" w:customStyle="1" w:styleId="E2A9B0A6EF7F4D269EE1E0DCC0D2F27440">
    <w:name w:val="E2A9B0A6EF7F4D269EE1E0DCC0D2F27440"/>
    <w:rsid w:val="009460FA"/>
    <w:rPr>
      <w:rFonts w:eastAsiaTheme="minorHAnsi"/>
    </w:rPr>
  </w:style>
  <w:style w:type="paragraph" w:customStyle="1" w:styleId="3D85344DC7FE420E9D156A3EA472580F41">
    <w:name w:val="3D85344DC7FE420E9D156A3EA472580F41"/>
    <w:rsid w:val="009460FA"/>
    <w:rPr>
      <w:rFonts w:eastAsiaTheme="minorHAnsi"/>
    </w:rPr>
  </w:style>
  <w:style w:type="paragraph" w:customStyle="1" w:styleId="480EC0956E414A1EB754429E14ECECE641">
    <w:name w:val="480EC0956E414A1EB754429E14ECECE641"/>
    <w:rsid w:val="009460FA"/>
    <w:rPr>
      <w:rFonts w:eastAsiaTheme="minorHAnsi"/>
    </w:rPr>
  </w:style>
  <w:style w:type="paragraph" w:customStyle="1" w:styleId="1243330EA41B46E3954A8E47D41604AE41">
    <w:name w:val="1243330EA41B46E3954A8E47D41604AE41"/>
    <w:rsid w:val="009460FA"/>
    <w:rPr>
      <w:rFonts w:eastAsiaTheme="minorHAnsi"/>
    </w:rPr>
  </w:style>
  <w:style w:type="paragraph" w:customStyle="1" w:styleId="F21F786445334A25B289521284E86A4F41">
    <w:name w:val="F21F786445334A25B289521284E86A4F41"/>
    <w:rsid w:val="009460FA"/>
    <w:rPr>
      <w:rFonts w:eastAsiaTheme="minorHAnsi"/>
    </w:rPr>
  </w:style>
  <w:style w:type="paragraph" w:customStyle="1" w:styleId="CA2FAA98065D45E6A7B7DF7E49ADF15221">
    <w:name w:val="CA2FAA98065D45E6A7B7DF7E49ADF15221"/>
    <w:rsid w:val="009460FA"/>
    <w:rPr>
      <w:rFonts w:eastAsiaTheme="minorHAnsi"/>
    </w:rPr>
  </w:style>
  <w:style w:type="paragraph" w:customStyle="1" w:styleId="5040FA43E6264A4AA0AB784B14CB149121">
    <w:name w:val="5040FA43E6264A4AA0AB784B14CB149121"/>
    <w:rsid w:val="009460FA"/>
    <w:rPr>
      <w:rFonts w:eastAsiaTheme="minorHAnsi"/>
    </w:rPr>
  </w:style>
  <w:style w:type="paragraph" w:customStyle="1" w:styleId="2C02C55783654B578358EE5D0459700921">
    <w:name w:val="2C02C55783654B578358EE5D0459700921"/>
    <w:rsid w:val="009460FA"/>
    <w:rPr>
      <w:rFonts w:eastAsiaTheme="minorHAnsi"/>
    </w:rPr>
  </w:style>
  <w:style w:type="paragraph" w:customStyle="1" w:styleId="266E0BA7C6BD49539E62F46A8840D3FE21">
    <w:name w:val="266E0BA7C6BD49539E62F46A8840D3FE21"/>
    <w:rsid w:val="009460FA"/>
    <w:rPr>
      <w:rFonts w:eastAsiaTheme="minorHAnsi"/>
    </w:rPr>
  </w:style>
  <w:style w:type="paragraph" w:customStyle="1" w:styleId="8A9DB052E34D42839905D32D79CA143321">
    <w:name w:val="8A9DB052E34D42839905D32D79CA143321"/>
    <w:rsid w:val="009460FA"/>
    <w:rPr>
      <w:rFonts w:eastAsiaTheme="minorHAnsi"/>
    </w:rPr>
  </w:style>
  <w:style w:type="paragraph" w:customStyle="1" w:styleId="ADD35C9E239D4C729F9378280FDE323921">
    <w:name w:val="ADD35C9E239D4C729F9378280FDE323921"/>
    <w:rsid w:val="009460FA"/>
    <w:rPr>
      <w:rFonts w:eastAsiaTheme="minorHAnsi"/>
    </w:rPr>
  </w:style>
  <w:style w:type="paragraph" w:customStyle="1" w:styleId="46BB3A84DF8E41CEB6D219A67AFC1A8A21">
    <w:name w:val="46BB3A84DF8E41CEB6D219A67AFC1A8A21"/>
    <w:rsid w:val="009460FA"/>
    <w:rPr>
      <w:rFonts w:eastAsiaTheme="minorHAnsi"/>
    </w:rPr>
  </w:style>
  <w:style w:type="paragraph" w:customStyle="1" w:styleId="89DD1B6CEF3C4414A69F5CF79FC02F461">
    <w:name w:val="89DD1B6CEF3C4414A69F5CF79FC02F461"/>
    <w:rsid w:val="009460FA"/>
    <w:rPr>
      <w:rFonts w:eastAsiaTheme="minorHAnsi"/>
    </w:rPr>
  </w:style>
  <w:style w:type="paragraph" w:customStyle="1" w:styleId="4E1E5DC51CD44ADAB26C026688AF47DE1">
    <w:name w:val="4E1E5DC51CD44ADAB26C026688AF47DE1"/>
    <w:rsid w:val="009460FA"/>
    <w:rPr>
      <w:rFonts w:eastAsiaTheme="minorHAnsi"/>
    </w:rPr>
  </w:style>
  <w:style w:type="paragraph" w:customStyle="1" w:styleId="2529CEA8D1664BF2AB975F06305334171">
    <w:name w:val="2529CEA8D1664BF2AB975F06305334171"/>
    <w:rsid w:val="009460FA"/>
    <w:rPr>
      <w:rFonts w:eastAsiaTheme="minorHAnsi"/>
    </w:rPr>
  </w:style>
  <w:style w:type="paragraph" w:customStyle="1" w:styleId="ABF54F81363A49CE9529682FCE2F25BE1">
    <w:name w:val="ABF54F81363A49CE9529682FCE2F25BE1"/>
    <w:rsid w:val="009460FA"/>
    <w:rPr>
      <w:rFonts w:eastAsiaTheme="minorHAnsi"/>
    </w:rPr>
  </w:style>
  <w:style w:type="paragraph" w:customStyle="1" w:styleId="D2B1B185B2A347698F176C566498F9481">
    <w:name w:val="D2B1B185B2A347698F176C566498F9481"/>
    <w:rsid w:val="009460FA"/>
    <w:rPr>
      <w:rFonts w:eastAsiaTheme="minorHAnsi"/>
    </w:rPr>
  </w:style>
  <w:style w:type="paragraph" w:customStyle="1" w:styleId="97AB1278608E41C591ABFE5C9FD2E2081">
    <w:name w:val="97AB1278608E41C591ABFE5C9FD2E2081"/>
    <w:rsid w:val="009460FA"/>
    <w:rPr>
      <w:rFonts w:eastAsiaTheme="minorHAnsi"/>
    </w:rPr>
  </w:style>
  <w:style w:type="paragraph" w:customStyle="1" w:styleId="3B7F7882B38542B48128A89CA68BDA241">
    <w:name w:val="3B7F7882B38542B48128A89CA68BDA241"/>
    <w:rsid w:val="009460FA"/>
    <w:rPr>
      <w:rFonts w:eastAsiaTheme="minorHAnsi"/>
    </w:rPr>
  </w:style>
  <w:style w:type="paragraph" w:customStyle="1" w:styleId="F4B497ABFFD047A8A3819C65F885036D1">
    <w:name w:val="F4B497ABFFD047A8A3819C65F885036D1"/>
    <w:rsid w:val="009460FA"/>
    <w:rPr>
      <w:rFonts w:eastAsiaTheme="minorHAnsi"/>
    </w:rPr>
  </w:style>
  <w:style w:type="paragraph" w:customStyle="1" w:styleId="1974889FC48546CE805EAFBABCDD70E41">
    <w:name w:val="1974889FC48546CE805EAFBABCDD70E41"/>
    <w:rsid w:val="009460FA"/>
    <w:rPr>
      <w:rFonts w:eastAsiaTheme="minorHAnsi"/>
    </w:rPr>
  </w:style>
  <w:style w:type="paragraph" w:customStyle="1" w:styleId="9657AAF9FEBF43C0BA67BCD1A41502E91">
    <w:name w:val="9657AAF9FEBF43C0BA67BCD1A41502E91"/>
    <w:rsid w:val="009460FA"/>
    <w:rPr>
      <w:rFonts w:eastAsiaTheme="minorHAnsi"/>
    </w:rPr>
  </w:style>
  <w:style w:type="paragraph" w:customStyle="1" w:styleId="94B9A2C7AE86407380B15C566A2A6FBB1">
    <w:name w:val="94B9A2C7AE86407380B15C566A2A6FBB1"/>
    <w:rsid w:val="009460FA"/>
    <w:rPr>
      <w:rFonts w:eastAsiaTheme="minorHAnsi"/>
    </w:rPr>
  </w:style>
  <w:style w:type="paragraph" w:customStyle="1" w:styleId="EEE8ED9F1AAE44C9865C744359D34FD81">
    <w:name w:val="EEE8ED9F1AAE44C9865C744359D34FD81"/>
    <w:rsid w:val="009460FA"/>
    <w:rPr>
      <w:rFonts w:eastAsiaTheme="minorHAnsi"/>
    </w:rPr>
  </w:style>
  <w:style w:type="paragraph" w:customStyle="1" w:styleId="0237A0A2098E45F281616828557C98D61">
    <w:name w:val="0237A0A2098E45F281616828557C98D61"/>
    <w:rsid w:val="009460FA"/>
    <w:rPr>
      <w:rFonts w:eastAsiaTheme="minorHAnsi"/>
    </w:rPr>
  </w:style>
  <w:style w:type="paragraph" w:customStyle="1" w:styleId="FDE24171D1EF4287BF260DEBEA56F0B31">
    <w:name w:val="FDE24171D1EF4287BF260DEBEA56F0B31"/>
    <w:rsid w:val="009460FA"/>
    <w:rPr>
      <w:rFonts w:eastAsiaTheme="minorHAnsi"/>
    </w:rPr>
  </w:style>
  <w:style w:type="paragraph" w:customStyle="1" w:styleId="D768203606594F0587D6B1EDAAD4271B5">
    <w:name w:val="D768203606594F0587D6B1EDAAD4271B5"/>
    <w:rsid w:val="009460FA"/>
    <w:rPr>
      <w:rFonts w:eastAsiaTheme="minorHAnsi"/>
    </w:rPr>
  </w:style>
  <w:style w:type="paragraph" w:customStyle="1" w:styleId="62B1B559A70348D5B617358A50D1DB2C11">
    <w:name w:val="62B1B559A70348D5B617358A50D1DB2C11"/>
    <w:rsid w:val="009460FA"/>
    <w:rPr>
      <w:rFonts w:eastAsiaTheme="minorHAnsi"/>
    </w:rPr>
  </w:style>
  <w:style w:type="paragraph" w:customStyle="1" w:styleId="700A6C24306F4A2880C68ADAEA59396D11">
    <w:name w:val="700A6C24306F4A2880C68ADAEA59396D11"/>
    <w:rsid w:val="009460FA"/>
    <w:rPr>
      <w:rFonts w:eastAsiaTheme="minorHAnsi"/>
    </w:rPr>
  </w:style>
  <w:style w:type="paragraph" w:customStyle="1" w:styleId="3D68BEEF8B6C44EC88A9F35B5BAC38E819">
    <w:name w:val="3D68BEEF8B6C44EC88A9F35B5BAC38E819"/>
    <w:rsid w:val="009460FA"/>
    <w:rPr>
      <w:rFonts w:eastAsiaTheme="minorHAnsi"/>
    </w:rPr>
  </w:style>
  <w:style w:type="paragraph" w:customStyle="1" w:styleId="1720DC3DD6884E40B711410A0515C86419">
    <w:name w:val="1720DC3DD6884E40B711410A0515C86419"/>
    <w:rsid w:val="009460FA"/>
    <w:rPr>
      <w:rFonts w:eastAsiaTheme="minorHAnsi"/>
    </w:rPr>
  </w:style>
  <w:style w:type="paragraph" w:customStyle="1" w:styleId="42EB210FBD484D889988FAB7D975D53619">
    <w:name w:val="42EB210FBD484D889988FAB7D975D53619"/>
    <w:rsid w:val="009460FA"/>
    <w:rPr>
      <w:rFonts w:eastAsiaTheme="minorHAnsi"/>
    </w:rPr>
  </w:style>
  <w:style w:type="paragraph" w:customStyle="1" w:styleId="E7B9E02F5DFD47149D8FA91562BCC4D783">
    <w:name w:val="E7B9E02F5DFD47149D8FA91562BCC4D783"/>
    <w:rsid w:val="009460FA"/>
    <w:rPr>
      <w:rFonts w:eastAsiaTheme="minorHAnsi"/>
    </w:rPr>
  </w:style>
  <w:style w:type="paragraph" w:customStyle="1" w:styleId="348FA061EE3C49ACAE41AEBD74E67BFB65">
    <w:name w:val="348FA061EE3C49ACAE41AEBD74E67BFB65"/>
    <w:rsid w:val="009460FA"/>
    <w:rPr>
      <w:rFonts w:eastAsiaTheme="minorHAnsi"/>
    </w:rPr>
  </w:style>
  <w:style w:type="paragraph" w:customStyle="1" w:styleId="A36C754F31F44FAB8CA89BBA09E91DAB64">
    <w:name w:val="A36C754F31F44FAB8CA89BBA09E91DAB64"/>
    <w:rsid w:val="009460FA"/>
    <w:rPr>
      <w:rFonts w:eastAsiaTheme="minorHAnsi"/>
    </w:rPr>
  </w:style>
  <w:style w:type="paragraph" w:customStyle="1" w:styleId="5E6E5BFE325243B99A437EBE6734EE8362">
    <w:name w:val="5E6E5BFE325243B99A437EBE6734EE8362"/>
    <w:rsid w:val="009460FA"/>
    <w:rPr>
      <w:rFonts w:eastAsiaTheme="minorHAnsi"/>
    </w:rPr>
  </w:style>
  <w:style w:type="paragraph" w:customStyle="1" w:styleId="8BFBF4B9CAF84A3E9019E5F9BFB7EDBA42">
    <w:name w:val="8BFBF4B9CAF84A3E9019E5F9BFB7EDBA42"/>
    <w:rsid w:val="009460FA"/>
    <w:rPr>
      <w:rFonts w:eastAsiaTheme="minorHAnsi"/>
    </w:rPr>
  </w:style>
  <w:style w:type="paragraph" w:customStyle="1" w:styleId="E2A9B0A6EF7F4D269EE1E0DCC0D2F27441">
    <w:name w:val="E2A9B0A6EF7F4D269EE1E0DCC0D2F27441"/>
    <w:rsid w:val="009460FA"/>
    <w:rPr>
      <w:rFonts w:eastAsiaTheme="minorHAnsi"/>
    </w:rPr>
  </w:style>
  <w:style w:type="paragraph" w:customStyle="1" w:styleId="3D85344DC7FE420E9D156A3EA472580F42">
    <w:name w:val="3D85344DC7FE420E9D156A3EA472580F42"/>
    <w:rsid w:val="009460FA"/>
    <w:rPr>
      <w:rFonts w:eastAsiaTheme="minorHAnsi"/>
    </w:rPr>
  </w:style>
  <w:style w:type="paragraph" w:customStyle="1" w:styleId="480EC0956E414A1EB754429E14ECECE642">
    <w:name w:val="480EC0956E414A1EB754429E14ECECE642"/>
    <w:rsid w:val="009460FA"/>
    <w:rPr>
      <w:rFonts w:eastAsiaTheme="minorHAnsi"/>
    </w:rPr>
  </w:style>
  <w:style w:type="paragraph" w:customStyle="1" w:styleId="1243330EA41B46E3954A8E47D41604AE42">
    <w:name w:val="1243330EA41B46E3954A8E47D41604AE42"/>
    <w:rsid w:val="009460FA"/>
    <w:rPr>
      <w:rFonts w:eastAsiaTheme="minorHAnsi"/>
    </w:rPr>
  </w:style>
  <w:style w:type="paragraph" w:customStyle="1" w:styleId="F21F786445334A25B289521284E86A4F42">
    <w:name w:val="F21F786445334A25B289521284E86A4F42"/>
    <w:rsid w:val="009460FA"/>
    <w:rPr>
      <w:rFonts w:eastAsiaTheme="minorHAnsi"/>
    </w:rPr>
  </w:style>
  <w:style w:type="paragraph" w:customStyle="1" w:styleId="CA2FAA98065D45E6A7B7DF7E49ADF15222">
    <w:name w:val="CA2FAA98065D45E6A7B7DF7E49ADF15222"/>
    <w:rsid w:val="009460FA"/>
    <w:rPr>
      <w:rFonts w:eastAsiaTheme="minorHAnsi"/>
    </w:rPr>
  </w:style>
  <w:style w:type="paragraph" w:customStyle="1" w:styleId="5040FA43E6264A4AA0AB784B14CB149122">
    <w:name w:val="5040FA43E6264A4AA0AB784B14CB149122"/>
    <w:rsid w:val="009460FA"/>
    <w:rPr>
      <w:rFonts w:eastAsiaTheme="minorHAnsi"/>
    </w:rPr>
  </w:style>
  <w:style w:type="paragraph" w:customStyle="1" w:styleId="2C02C55783654B578358EE5D0459700922">
    <w:name w:val="2C02C55783654B578358EE5D0459700922"/>
    <w:rsid w:val="009460FA"/>
    <w:rPr>
      <w:rFonts w:eastAsiaTheme="minorHAnsi"/>
    </w:rPr>
  </w:style>
  <w:style w:type="paragraph" w:customStyle="1" w:styleId="266E0BA7C6BD49539E62F46A8840D3FE22">
    <w:name w:val="266E0BA7C6BD49539E62F46A8840D3FE22"/>
    <w:rsid w:val="009460FA"/>
    <w:rPr>
      <w:rFonts w:eastAsiaTheme="minorHAnsi"/>
    </w:rPr>
  </w:style>
  <w:style w:type="paragraph" w:customStyle="1" w:styleId="8A9DB052E34D42839905D32D79CA143322">
    <w:name w:val="8A9DB052E34D42839905D32D79CA143322"/>
    <w:rsid w:val="009460FA"/>
    <w:rPr>
      <w:rFonts w:eastAsiaTheme="minorHAnsi"/>
    </w:rPr>
  </w:style>
  <w:style w:type="paragraph" w:customStyle="1" w:styleId="ADD35C9E239D4C729F9378280FDE323922">
    <w:name w:val="ADD35C9E239D4C729F9378280FDE323922"/>
    <w:rsid w:val="009460FA"/>
    <w:rPr>
      <w:rFonts w:eastAsiaTheme="minorHAnsi"/>
    </w:rPr>
  </w:style>
  <w:style w:type="paragraph" w:customStyle="1" w:styleId="46BB3A84DF8E41CEB6D219A67AFC1A8A22">
    <w:name w:val="46BB3A84DF8E41CEB6D219A67AFC1A8A22"/>
    <w:rsid w:val="009460FA"/>
    <w:rPr>
      <w:rFonts w:eastAsiaTheme="minorHAnsi"/>
    </w:rPr>
  </w:style>
  <w:style w:type="paragraph" w:customStyle="1" w:styleId="89DD1B6CEF3C4414A69F5CF79FC02F462">
    <w:name w:val="89DD1B6CEF3C4414A69F5CF79FC02F462"/>
    <w:rsid w:val="009460FA"/>
    <w:rPr>
      <w:rFonts w:eastAsiaTheme="minorHAnsi"/>
    </w:rPr>
  </w:style>
  <w:style w:type="paragraph" w:customStyle="1" w:styleId="4E1E5DC51CD44ADAB26C026688AF47DE2">
    <w:name w:val="4E1E5DC51CD44ADAB26C026688AF47DE2"/>
    <w:rsid w:val="009460FA"/>
    <w:rPr>
      <w:rFonts w:eastAsiaTheme="minorHAnsi"/>
    </w:rPr>
  </w:style>
  <w:style w:type="paragraph" w:customStyle="1" w:styleId="2529CEA8D1664BF2AB975F06305334172">
    <w:name w:val="2529CEA8D1664BF2AB975F06305334172"/>
    <w:rsid w:val="009460FA"/>
    <w:rPr>
      <w:rFonts w:eastAsiaTheme="minorHAnsi"/>
    </w:rPr>
  </w:style>
  <w:style w:type="paragraph" w:customStyle="1" w:styleId="ABF54F81363A49CE9529682FCE2F25BE2">
    <w:name w:val="ABF54F81363A49CE9529682FCE2F25BE2"/>
    <w:rsid w:val="009460FA"/>
    <w:rPr>
      <w:rFonts w:eastAsiaTheme="minorHAnsi"/>
    </w:rPr>
  </w:style>
  <w:style w:type="paragraph" w:customStyle="1" w:styleId="D2B1B185B2A347698F176C566498F9482">
    <w:name w:val="D2B1B185B2A347698F176C566498F9482"/>
    <w:rsid w:val="009460FA"/>
    <w:rPr>
      <w:rFonts w:eastAsiaTheme="minorHAnsi"/>
    </w:rPr>
  </w:style>
  <w:style w:type="paragraph" w:customStyle="1" w:styleId="97AB1278608E41C591ABFE5C9FD2E2082">
    <w:name w:val="97AB1278608E41C591ABFE5C9FD2E2082"/>
    <w:rsid w:val="009460FA"/>
    <w:rPr>
      <w:rFonts w:eastAsiaTheme="minorHAnsi"/>
    </w:rPr>
  </w:style>
  <w:style w:type="paragraph" w:customStyle="1" w:styleId="3B7F7882B38542B48128A89CA68BDA242">
    <w:name w:val="3B7F7882B38542B48128A89CA68BDA242"/>
    <w:rsid w:val="009460FA"/>
    <w:rPr>
      <w:rFonts w:eastAsiaTheme="minorHAnsi"/>
    </w:rPr>
  </w:style>
  <w:style w:type="paragraph" w:customStyle="1" w:styleId="F4B497ABFFD047A8A3819C65F885036D2">
    <w:name w:val="F4B497ABFFD047A8A3819C65F885036D2"/>
    <w:rsid w:val="009460FA"/>
    <w:rPr>
      <w:rFonts w:eastAsiaTheme="minorHAnsi"/>
    </w:rPr>
  </w:style>
  <w:style w:type="paragraph" w:customStyle="1" w:styleId="1974889FC48546CE805EAFBABCDD70E42">
    <w:name w:val="1974889FC48546CE805EAFBABCDD70E42"/>
    <w:rsid w:val="009460FA"/>
    <w:rPr>
      <w:rFonts w:eastAsiaTheme="minorHAnsi"/>
    </w:rPr>
  </w:style>
  <w:style w:type="paragraph" w:customStyle="1" w:styleId="9657AAF9FEBF43C0BA67BCD1A41502E92">
    <w:name w:val="9657AAF9FEBF43C0BA67BCD1A41502E92"/>
    <w:rsid w:val="009460FA"/>
    <w:rPr>
      <w:rFonts w:eastAsiaTheme="minorHAnsi"/>
    </w:rPr>
  </w:style>
  <w:style w:type="paragraph" w:customStyle="1" w:styleId="94B9A2C7AE86407380B15C566A2A6FBB2">
    <w:name w:val="94B9A2C7AE86407380B15C566A2A6FBB2"/>
    <w:rsid w:val="009460FA"/>
    <w:rPr>
      <w:rFonts w:eastAsiaTheme="minorHAnsi"/>
    </w:rPr>
  </w:style>
  <w:style w:type="paragraph" w:customStyle="1" w:styleId="EEE8ED9F1AAE44C9865C744359D34FD82">
    <w:name w:val="EEE8ED9F1AAE44C9865C744359D34FD82"/>
    <w:rsid w:val="009460FA"/>
    <w:rPr>
      <w:rFonts w:eastAsiaTheme="minorHAnsi"/>
    </w:rPr>
  </w:style>
  <w:style w:type="paragraph" w:customStyle="1" w:styleId="0237A0A2098E45F281616828557C98D62">
    <w:name w:val="0237A0A2098E45F281616828557C98D62"/>
    <w:rsid w:val="009460FA"/>
    <w:rPr>
      <w:rFonts w:eastAsiaTheme="minorHAnsi"/>
    </w:rPr>
  </w:style>
  <w:style w:type="paragraph" w:customStyle="1" w:styleId="FDE24171D1EF4287BF260DEBEA56F0B32">
    <w:name w:val="FDE24171D1EF4287BF260DEBEA56F0B32"/>
    <w:rsid w:val="009460FA"/>
    <w:rPr>
      <w:rFonts w:eastAsiaTheme="minorHAnsi"/>
    </w:rPr>
  </w:style>
  <w:style w:type="paragraph" w:customStyle="1" w:styleId="D768203606594F0587D6B1EDAAD4271B6">
    <w:name w:val="D768203606594F0587D6B1EDAAD4271B6"/>
    <w:rsid w:val="009460FA"/>
    <w:rPr>
      <w:rFonts w:eastAsiaTheme="minorHAnsi"/>
    </w:rPr>
  </w:style>
  <w:style w:type="paragraph" w:customStyle="1" w:styleId="62B1B559A70348D5B617358A50D1DB2C12">
    <w:name w:val="62B1B559A70348D5B617358A50D1DB2C12"/>
    <w:rsid w:val="009460FA"/>
    <w:rPr>
      <w:rFonts w:eastAsiaTheme="minorHAnsi"/>
    </w:rPr>
  </w:style>
  <w:style w:type="paragraph" w:customStyle="1" w:styleId="700A6C24306F4A2880C68ADAEA59396D12">
    <w:name w:val="700A6C24306F4A2880C68ADAEA59396D12"/>
    <w:rsid w:val="009460FA"/>
    <w:rPr>
      <w:rFonts w:eastAsiaTheme="minorHAnsi"/>
    </w:rPr>
  </w:style>
  <w:style w:type="paragraph" w:customStyle="1" w:styleId="3D68BEEF8B6C44EC88A9F35B5BAC38E820">
    <w:name w:val="3D68BEEF8B6C44EC88A9F35B5BAC38E820"/>
    <w:rsid w:val="009460FA"/>
    <w:rPr>
      <w:rFonts w:eastAsiaTheme="minorHAnsi"/>
    </w:rPr>
  </w:style>
  <w:style w:type="paragraph" w:customStyle="1" w:styleId="1720DC3DD6884E40B711410A0515C86420">
    <w:name w:val="1720DC3DD6884E40B711410A0515C86420"/>
    <w:rsid w:val="009460FA"/>
    <w:rPr>
      <w:rFonts w:eastAsiaTheme="minorHAnsi"/>
    </w:rPr>
  </w:style>
  <w:style w:type="paragraph" w:customStyle="1" w:styleId="42EB210FBD484D889988FAB7D975D53620">
    <w:name w:val="42EB210FBD484D889988FAB7D975D53620"/>
    <w:rsid w:val="009460FA"/>
    <w:rPr>
      <w:rFonts w:eastAsiaTheme="minorHAnsi"/>
    </w:rPr>
  </w:style>
  <w:style w:type="paragraph" w:customStyle="1" w:styleId="30DD2481A25C4C2D9477EE4ACDA6C92A">
    <w:name w:val="30DD2481A25C4C2D9477EE4ACDA6C92A"/>
    <w:rsid w:val="009460FA"/>
  </w:style>
  <w:style w:type="paragraph" w:customStyle="1" w:styleId="568C21DF48044184A8C77AEB5B984F7C">
    <w:name w:val="568C21DF48044184A8C77AEB5B984F7C"/>
    <w:rsid w:val="009460FA"/>
  </w:style>
  <w:style w:type="paragraph" w:customStyle="1" w:styleId="4915C5CFDDA64225BF274A8D7E913885">
    <w:name w:val="4915C5CFDDA64225BF274A8D7E913885"/>
    <w:rsid w:val="009460FA"/>
  </w:style>
  <w:style w:type="paragraph" w:customStyle="1" w:styleId="48DE874FAA474D0A9DF0A7A7C0D587D7">
    <w:name w:val="48DE874FAA474D0A9DF0A7A7C0D587D7"/>
    <w:rsid w:val="009460FA"/>
  </w:style>
  <w:style w:type="paragraph" w:customStyle="1" w:styleId="E598B5D9386E44A194562AF0B31423D0">
    <w:name w:val="E598B5D9386E44A194562AF0B31423D0"/>
    <w:rsid w:val="009460FA"/>
  </w:style>
  <w:style w:type="paragraph" w:customStyle="1" w:styleId="28951EA5E0A34BFABC07360FD1BB568C">
    <w:name w:val="28951EA5E0A34BFABC07360FD1BB568C"/>
    <w:rsid w:val="009460FA"/>
  </w:style>
  <w:style w:type="paragraph" w:customStyle="1" w:styleId="6EC5923BDFC84439A696FA8DD3A87A29">
    <w:name w:val="6EC5923BDFC84439A696FA8DD3A87A29"/>
    <w:rsid w:val="009460FA"/>
  </w:style>
  <w:style w:type="paragraph" w:customStyle="1" w:styleId="E7B9E02F5DFD47149D8FA91562BCC4D784">
    <w:name w:val="E7B9E02F5DFD47149D8FA91562BCC4D784"/>
    <w:rsid w:val="009460FA"/>
    <w:rPr>
      <w:rFonts w:eastAsiaTheme="minorHAnsi"/>
    </w:rPr>
  </w:style>
  <w:style w:type="paragraph" w:customStyle="1" w:styleId="348FA061EE3C49ACAE41AEBD74E67BFB66">
    <w:name w:val="348FA061EE3C49ACAE41AEBD74E67BFB66"/>
    <w:rsid w:val="009460FA"/>
    <w:rPr>
      <w:rFonts w:eastAsiaTheme="minorHAnsi"/>
    </w:rPr>
  </w:style>
  <w:style w:type="paragraph" w:customStyle="1" w:styleId="A36C754F31F44FAB8CA89BBA09E91DAB65">
    <w:name w:val="A36C754F31F44FAB8CA89BBA09E91DAB65"/>
    <w:rsid w:val="009460FA"/>
    <w:rPr>
      <w:rFonts w:eastAsiaTheme="minorHAnsi"/>
    </w:rPr>
  </w:style>
  <w:style w:type="paragraph" w:customStyle="1" w:styleId="5E6E5BFE325243B99A437EBE6734EE8363">
    <w:name w:val="5E6E5BFE325243B99A437EBE6734EE8363"/>
    <w:rsid w:val="009460FA"/>
    <w:rPr>
      <w:rFonts w:eastAsiaTheme="minorHAnsi"/>
    </w:rPr>
  </w:style>
  <w:style w:type="paragraph" w:customStyle="1" w:styleId="8BFBF4B9CAF84A3E9019E5F9BFB7EDBA43">
    <w:name w:val="8BFBF4B9CAF84A3E9019E5F9BFB7EDBA43"/>
    <w:rsid w:val="009460FA"/>
    <w:rPr>
      <w:rFonts w:eastAsiaTheme="minorHAnsi"/>
    </w:rPr>
  </w:style>
  <w:style w:type="paragraph" w:customStyle="1" w:styleId="E2A9B0A6EF7F4D269EE1E0DCC0D2F27442">
    <w:name w:val="E2A9B0A6EF7F4D269EE1E0DCC0D2F27442"/>
    <w:rsid w:val="009460FA"/>
    <w:rPr>
      <w:rFonts w:eastAsiaTheme="minorHAnsi"/>
    </w:rPr>
  </w:style>
  <w:style w:type="paragraph" w:customStyle="1" w:styleId="3D85344DC7FE420E9D156A3EA472580F43">
    <w:name w:val="3D85344DC7FE420E9D156A3EA472580F43"/>
    <w:rsid w:val="009460FA"/>
    <w:rPr>
      <w:rFonts w:eastAsiaTheme="minorHAnsi"/>
    </w:rPr>
  </w:style>
  <w:style w:type="paragraph" w:customStyle="1" w:styleId="480EC0956E414A1EB754429E14ECECE643">
    <w:name w:val="480EC0956E414A1EB754429E14ECECE643"/>
    <w:rsid w:val="009460FA"/>
    <w:rPr>
      <w:rFonts w:eastAsiaTheme="minorHAnsi"/>
    </w:rPr>
  </w:style>
  <w:style w:type="paragraph" w:customStyle="1" w:styleId="1243330EA41B46E3954A8E47D41604AE43">
    <w:name w:val="1243330EA41B46E3954A8E47D41604AE43"/>
    <w:rsid w:val="009460FA"/>
    <w:rPr>
      <w:rFonts w:eastAsiaTheme="minorHAnsi"/>
    </w:rPr>
  </w:style>
  <w:style w:type="paragraph" w:customStyle="1" w:styleId="F21F786445334A25B289521284E86A4F43">
    <w:name w:val="F21F786445334A25B289521284E86A4F43"/>
    <w:rsid w:val="009460FA"/>
    <w:rPr>
      <w:rFonts w:eastAsiaTheme="minorHAnsi"/>
    </w:rPr>
  </w:style>
  <w:style w:type="paragraph" w:customStyle="1" w:styleId="CA2FAA98065D45E6A7B7DF7E49ADF15223">
    <w:name w:val="CA2FAA98065D45E6A7B7DF7E49ADF15223"/>
    <w:rsid w:val="009460FA"/>
    <w:rPr>
      <w:rFonts w:eastAsiaTheme="minorHAnsi"/>
    </w:rPr>
  </w:style>
  <w:style w:type="paragraph" w:customStyle="1" w:styleId="5040FA43E6264A4AA0AB784B14CB149123">
    <w:name w:val="5040FA43E6264A4AA0AB784B14CB149123"/>
    <w:rsid w:val="009460FA"/>
    <w:rPr>
      <w:rFonts w:eastAsiaTheme="minorHAnsi"/>
    </w:rPr>
  </w:style>
  <w:style w:type="paragraph" w:customStyle="1" w:styleId="2C02C55783654B578358EE5D0459700923">
    <w:name w:val="2C02C55783654B578358EE5D0459700923"/>
    <w:rsid w:val="009460FA"/>
    <w:rPr>
      <w:rFonts w:eastAsiaTheme="minorHAnsi"/>
    </w:rPr>
  </w:style>
  <w:style w:type="paragraph" w:customStyle="1" w:styleId="266E0BA7C6BD49539E62F46A8840D3FE23">
    <w:name w:val="266E0BA7C6BD49539E62F46A8840D3FE23"/>
    <w:rsid w:val="009460FA"/>
    <w:rPr>
      <w:rFonts w:eastAsiaTheme="minorHAnsi"/>
    </w:rPr>
  </w:style>
  <w:style w:type="paragraph" w:customStyle="1" w:styleId="8A9DB052E34D42839905D32D79CA143323">
    <w:name w:val="8A9DB052E34D42839905D32D79CA143323"/>
    <w:rsid w:val="009460FA"/>
    <w:rPr>
      <w:rFonts w:eastAsiaTheme="minorHAnsi"/>
    </w:rPr>
  </w:style>
  <w:style w:type="paragraph" w:customStyle="1" w:styleId="ADD35C9E239D4C729F9378280FDE323923">
    <w:name w:val="ADD35C9E239D4C729F9378280FDE323923"/>
    <w:rsid w:val="009460FA"/>
    <w:rPr>
      <w:rFonts w:eastAsiaTheme="minorHAnsi"/>
    </w:rPr>
  </w:style>
  <w:style w:type="paragraph" w:customStyle="1" w:styleId="46BB3A84DF8E41CEB6D219A67AFC1A8A23">
    <w:name w:val="46BB3A84DF8E41CEB6D219A67AFC1A8A23"/>
    <w:rsid w:val="009460FA"/>
    <w:rPr>
      <w:rFonts w:eastAsiaTheme="minorHAnsi"/>
    </w:rPr>
  </w:style>
  <w:style w:type="paragraph" w:customStyle="1" w:styleId="89DD1B6CEF3C4414A69F5CF79FC02F463">
    <w:name w:val="89DD1B6CEF3C4414A69F5CF79FC02F463"/>
    <w:rsid w:val="009460FA"/>
    <w:rPr>
      <w:rFonts w:eastAsiaTheme="minorHAnsi"/>
    </w:rPr>
  </w:style>
  <w:style w:type="paragraph" w:customStyle="1" w:styleId="4E1E5DC51CD44ADAB26C026688AF47DE3">
    <w:name w:val="4E1E5DC51CD44ADAB26C026688AF47DE3"/>
    <w:rsid w:val="009460FA"/>
    <w:rPr>
      <w:rFonts w:eastAsiaTheme="minorHAnsi"/>
    </w:rPr>
  </w:style>
  <w:style w:type="paragraph" w:customStyle="1" w:styleId="2529CEA8D1664BF2AB975F06305334173">
    <w:name w:val="2529CEA8D1664BF2AB975F06305334173"/>
    <w:rsid w:val="009460FA"/>
    <w:rPr>
      <w:rFonts w:eastAsiaTheme="minorHAnsi"/>
    </w:rPr>
  </w:style>
  <w:style w:type="paragraph" w:customStyle="1" w:styleId="6EC5923BDFC84439A696FA8DD3A87A291">
    <w:name w:val="6EC5923BDFC84439A696FA8DD3A87A291"/>
    <w:rsid w:val="009460FA"/>
    <w:rPr>
      <w:rFonts w:eastAsiaTheme="minorHAnsi"/>
    </w:rPr>
  </w:style>
  <w:style w:type="paragraph" w:customStyle="1" w:styleId="ABF54F81363A49CE9529682FCE2F25BE3">
    <w:name w:val="ABF54F81363A49CE9529682FCE2F25BE3"/>
    <w:rsid w:val="009460FA"/>
    <w:rPr>
      <w:rFonts w:eastAsiaTheme="minorHAnsi"/>
    </w:rPr>
  </w:style>
  <w:style w:type="paragraph" w:customStyle="1" w:styleId="30DD2481A25C4C2D9477EE4ACDA6C92A1">
    <w:name w:val="30DD2481A25C4C2D9477EE4ACDA6C92A1"/>
    <w:rsid w:val="009460FA"/>
    <w:rPr>
      <w:rFonts w:eastAsiaTheme="minorHAnsi"/>
    </w:rPr>
  </w:style>
  <w:style w:type="paragraph" w:customStyle="1" w:styleId="48DE874FAA474D0A9DF0A7A7C0D587D71">
    <w:name w:val="48DE874FAA474D0A9DF0A7A7C0D587D71"/>
    <w:rsid w:val="009460FA"/>
    <w:rPr>
      <w:rFonts w:eastAsiaTheme="minorHAnsi"/>
    </w:rPr>
  </w:style>
  <w:style w:type="paragraph" w:customStyle="1" w:styleId="3B7F7882B38542B48128A89CA68BDA243">
    <w:name w:val="3B7F7882B38542B48128A89CA68BDA243"/>
    <w:rsid w:val="009460FA"/>
    <w:rPr>
      <w:rFonts w:eastAsiaTheme="minorHAnsi"/>
    </w:rPr>
  </w:style>
  <w:style w:type="paragraph" w:customStyle="1" w:styleId="F4B497ABFFD047A8A3819C65F885036D3">
    <w:name w:val="F4B497ABFFD047A8A3819C65F885036D3"/>
    <w:rsid w:val="009460FA"/>
    <w:rPr>
      <w:rFonts w:eastAsiaTheme="minorHAnsi"/>
    </w:rPr>
  </w:style>
  <w:style w:type="paragraph" w:customStyle="1" w:styleId="568C21DF48044184A8C77AEB5B984F7C1">
    <w:name w:val="568C21DF48044184A8C77AEB5B984F7C1"/>
    <w:rsid w:val="009460FA"/>
    <w:rPr>
      <w:rFonts w:eastAsiaTheme="minorHAnsi"/>
    </w:rPr>
  </w:style>
  <w:style w:type="paragraph" w:customStyle="1" w:styleId="E598B5D9386E44A194562AF0B31423D01">
    <w:name w:val="E598B5D9386E44A194562AF0B31423D01"/>
    <w:rsid w:val="009460FA"/>
    <w:rPr>
      <w:rFonts w:eastAsiaTheme="minorHAnsi"/>
    </w:rPr>
  </w:style>
  <w:style w:type="paragraph" w:customStyle="1" w:styleId="94B9A2C7AE86407380B15C566A2A6FBB3">
    <w:name w:val="94B9A2C7AE86407380B15C566A2A6FBB3"/>
    <w:rsid w:val="009460FA"/>
    <w:rPr>
      <w:rFonts w:eastAsiaTheme="minorHAnsi"/>
    </w:rPr>
  </w:style>
  <w:style w:type="paragraph" w:customStyle="1" w:styleId="EEE8ED9F1AAE44C9865C744359D34FD83">
    <w:name w:val="EEE8ED9F1AAE44C9865C744359D34FD83"/>
    <w:rsid w:val="009460FA"/>
    <w:rPr>
      <w:rFonts w:eastAsiaTheme="minorHAnsi"/>
    </w:rPr>
  </w:style>
  <w:style w:type="paragraph" w:customStyle="1" w:styleId="4915C5CFDDA64225BF274A8D7E9138851">
    <w:name w:val="4915C5CFDDA64225BF274A8D7E9138851"/>
    <w:rsid w:val="009460FA"/>
    <w:rPr>
      <w:rFonts w:eastAsiaTheme="minorHAnsi"/>
    </w:rPr>
  </w:style>
  <w:style w:type="paragraph" w:customStyle="1" w:styleId="28951EA5E0A34BFABC07360FD1BB568C1">
    <w:name w:val="28951EA5E0A34BFABC07360FD1BB568C1"/>
    <w:rsid w:val="009460FA"/>
    <w:rPr>
      <w:rFonts w:eastAsiaTheme="minorHAnsi"/>
    </w:rPr>
  </w:style>
  <w:style w:type="paragraph" w:customStyle="1" w:styleId="D768203606594F0587D6B1EDAAD4271B7">
    <w:name w:val="D768203606594F0587D6B1EDAAD4271B7"/>
    <w:rsid w:val="009460FA"/>
    <w:rPr>
      <w:rFonts w:eastAsiaTheme="minorHAnsi"/>
    </w:rPr>
  </w:style>
  <w:style w:type="paragraph" w:customStyle="1" w:styleId="62B1B559A70348D5B617358A50D1DB2C13">
    <w:name w:val="62B1B559A70348D5B617358A50D1DB2C13"/>
    <w:rsid w:val="009460FA"/>
    <w:rPr>
      <w:rFonts w:eastAsiaTheme="minorHAnsi"/>
    </w:rPr>
  </w:style>
  <w:style w:type="paragraph" w:customStyle="1" w:styleId="700A6C24306F4A2880C68ADAEA59396D13">
    <w:name w:val="700A6C24306F4A2880C68ADAEA59396D13"/>
    <w:rsid w:val="009460FA"/>
    <w:rPr>
      <w:rFonts w:eastAsiaTheme="minorHAnsi"/>
    </w:rPr>
  </w:style>
  <w:style w:type="paragraph" w:customStyle="1" w:styleId="3D68BEEF8B6C44EC88A9F35B5BAC38E821">
    <w:name w:val="3D68BEEF8B6C44EC88A9F35B5BAC38E821"/>
    <w:rsid w:val="009460FA"/>
    <w:rPr>
      <w:rFonts w:eastAsiaTheme="minorHAnsi"/>
    </w:rPr>
  </w:style>
  <w:style w:type="paragraph" w:customStyle="1" w:styleId="1720DC3DD6884E40B711410A0515C86421">
    <w:name w:val="1720DC3DD6884E40B711410A0515C86421"/>
    <w:rsid w:val="009460FA"/>
    <w:rPr>
      <w:rFonts w:eastAsiaTheme="minorHAnsi"/>
    </w:rPr>
  </w:style>
  <w:style w:type="paragraph" w:customStyle="1" w:styleId="42EB210FBD484D889988FAB7D975D53621">
    <w:name w:val="42EB210FBD484D889988FAB7D975D53621"/>
    <w:rsid w:val="009460FA"/>
    <w:rPr>
      <w:rFonts w:eastAsiaTheme="minorHAnsi"/>
    </w:rPr>
  </w:style>
  <w:style w:type="paragraph" w:customStyle="1" w:styleId="70BC0C68B95849389A5BE9A7694E3D4B">
    <w:name w:val="70BC0C68B95849389A5BE9A7694E3D4B"/>
    <w:rsid w:val="009460FA"/>
  </w:style>
  <w:style w:type="paragraph" w:customStyle="1" w:styleId="A743FD4DFE0942329B42AEC160DCEDA9">
    <w:name w:val="A743FD4DFE0942329B42AEC160DCEDA9"/>
    <w:rsid w:val="009460FA"/>
  </w:style>
  <w:style w:type="paragraph" w:customStyle="1" w:styleId="98DDD11B032C4B6E84E95CEFE5197764">
    <w:name w:val="98DDD11B032C4B6E84E95CEFE5197764"/>
    <w:rsid w:val="009460FA"/>
  </w:style>
  <w:style w:type="paragraph" w:customStyle="1" w:styleId="E7B9E02F5DFD47149D8FA91562BCC4D785">
    <w:name w:val="E7B9E02F5DFD47149D8FA91562BCC4D785"/>
    <w:rsid w:val="009460FA"/>
    <w:rPr>
      <w:rFonts w:eastAsiaTheme="minorHAnsi"/>
    </w:rPr>
  </w:style>
  <w:style w:type="paragraph" w:customStyle="1" w:styleId="348FA061EE3C49ACAE41AEBD74E67BFB67">
    <w:name w:val="348FA061EE3C49ACAE41AEBD74E67BFB67"/>
    <w:rsid w:val="009460FA"/>
    <w:rPr>
      <w:rFonts w:eastAsiaTheme="minorHAnsi"/>
    </w:rPr>
  </w:style>
  <w:style w:type="paragraph" w:customStyle="1" w:styleId="A36C754F31F44FAB8CA89BBA09E91DAB66">
    <w:name w:val="A36C754F31F44FAB8CA89BBA09E91DAB66"/>
    <w:rsid w:val="009460FA"/>
    <w:rPr>
      <w:rFonts w:eastAsiaTheme="minorHAnsi"/>
    </w:rPr>
  </w:style>
  <w:style w:type="paragraph" w:customStyle="1" w:styleId="5E6E5BFE325243B99A437EBE6734EE8364">
    <w:name w:val="5E6E5BFE325243B99A437EBE6734EE8364"/>
    <w:rsid w:val="009460FA"/>
    <w:rPr>
      <w:rFonts w:eastAsiaTheme="minorHAnsi"/>
    </w:rPr>
  </w:style>
  <w:style w:type="paragraph" w:customStyle="1" w:styleId="8BFBF4B9CAF84A3E9019E5F9BFB7EDBA44">
    <w:name w:val="8BFBF4B9CAF84A3E9019E5F9BFB7EDBA44"/>
    <w:rsid w:val="009460FA"/>
    <w:rPr>
      <w:rFonts w:eastAsiaTheme="minorHAnsi"/>
    </w:rPr>
  </w:style>
  <w:style w:type="paragraph" w:customStyle="1" w:styleId="E2A9B0A6EF7F4D269EE1E0DCC0D2F27443">
    <w:name w:val="E2A9B0A6EF7F4D269EE1E0DCC0D2F27443"/>
    <w:rsid w:val="009460FA"/>
    <w:rPr>
      <w:rFonts w:eastAsiaTheme="minorHAnsi"/>
    </w:rPr>
  </w:style>
  <w:style w:type="paragraph" w:customStyle="1" w:styleId="3D85344DC7FE420E9D156A3EA472580F44">
    <w:name w:val="3D85344DC7FE420E9D156A3EA472580F44"/>
    <w:rsid w:val="009460FA"/>
    <w:rPr>
      <w:rFonts w:eastAsiaTheme="minorHAnsi"/>
    </w:rPr>
  </w:style>
  <w:style w:type="paragraph" w:customStyle="1" w:styleId="480EC0956E414A1EB754429E14ECECE644">
    <w:name w:val="480EC0956E414A1EB754429E14ECECE644"/>
    <w:rsid w:val="009460FA"/>
    <w:rPr>
      <w:rFonts w:eastAsiaTheme="minorHAnsi"/>
    </w:rPr>
  </w:style>
  <w:style w:type="paragraph" w:customStyle="1" w:styleId="1243330EA41B46E3954A8E47D41604AE44">
    <w:name w:val="1243330EA41B46E3954A8E47D41604AE44"/>
    <w:rsid w:val="009460FA"/>
    <w:rPr>
      <w:rFonts w:eastAsiaTheme="minorHAnsi"/>
    </w:rPr>
  </w:style>
  <w:style w:type="paragraph" w:customStyle="1" w:styleId="F21F786445334A25B289521284E86A4F44">
    <w:name w:val="F21F786445334A25B289521284E86A4F44"/>
    <w:rsid w:val="009460FA"/>
    <w:rPr>
      <w:rFonts w:eastAsiaTheme="minorHAnsi"/>
    </w:rPr>
  </w:style>
  <w:style w:type="paragraph" w:customStyle="1" w:styleId="CA2FAA98065D45E6A7B7DF7E49ADF15224">
    <w:name w:val="CA2FAA98065D45E6A7B7DF7E49ADF15224"/>
    <w:rsid w:val="009460FA"/>
    <w:rPr>
      <w:rFonts w:eastAsiaTheme="minorHAnsi"/>
    </w:rPr>
  </w:style>
  <w:style w:type="paragraph" w:customStyle="1" w:styleId="5040FA43E6264A4AA0AB784B14CB149124">
    <w:name w:val="5040FA43E6264A4AA0AB784B14CB149124"/>
    <w:rsid w:val="009460FA"/>
    <w:rPr>
      <w:rFonts w:eastAsiaTheme="minorHAnsi"/>
    </w:rPr>
  </w:style>
  <w:style w:type="paragraph" w:customStyle="1" w:styleId="2C02C55783654B578358EE5D0459700924">
    <w:name w:val="2C02C55783654B578358EE5D0459700924"/>
    <w:rsid w:val="009460FA"/>
    <w:rPr>
      <w:rFonts w:eastAsiaTheme="minorHAnsi"/>
    </w:rPr>
  </w:style>
  <w:style w:type="paragraph" w:customStyle="1" w:styleId="266E0BA7C6BD49539E62F46A8840D3FE24">
    <w:name w:val="266E0BA7C6BD49539E62F46A8840D3FE24"/>
    <w:rsid w:val="009460FA"/>
    <w:rPr>
      <w:rFonts w:eastAsiaTheme="minorHAnsi"/>
    </w:rPr>
  </w:style>
  <w:style w:type="paragraph" w:customStyle="1" w:styleId="8A9DB052E34D42839905D32D79CA143324">
    <w:name w:val="8A9DB052E34D42839905D32D79CA143324"/>
    <w:rsid w:val="009460FA"/>
    <w:rPr>
      <w:rFonts w:eastAsiaTheme="minorHAnsi"/>
    </w:rPr>
  </w:style>
  <w:style w:type="paragraph" w:customStyle="1" w:styleId="ADD35C9E239D4C729F9378280FDE323924">
    <w:name w:val="ADD35C9E239D4C729F9378280FDE323924"/>
    <w:rsid w:val="009460FA"/>
    <w:rPr>
      <w:rFonts w:eastAsiaTheme="minorHAnsi"/>
    </w:rPr>
  </w:style>
  <w:style w:type="paragraph" w:customStyle="1" w:styleId="46BB3A84DF8E41CEB6D219A67AFC1A8A24">
    <w:name w:val="46BB3A84DF8E41CEB6D219A67AFC1A8A24"/>
    <w:rsid w:val="009460FA"/>
    <w:rPr>
      <w:rFonts w:eastAsiaTheme="minorHAnsi"/>
    </w:rPr>
  </w:style>
  <w:style w:type="paragraph" w:customStyle="1" w:styleId="89DD1B6CEF3C4414A69F5CF79FC02F464">
    <w:name w:val="89DD1B6CEF3C4414A69F5CF79FC02F464"/>
    <w:rsid w:val="009460FA"/>
    <w:rPr>
      <w:rFonts w:eastAsiaTheme="minorHAnsi"/>
    </w:rPr>
  </w:style>
  <w:style w:type="paragraph" w:customStyle="1" w:styleId="4E1E5DC51CD44ADAB26C026688AF47DE4">
    <w:name w:val="4E1E5DC51CD44ADAB26C026688AF47DE4"/>
    <w:rsid w:val="009460FA"/>
    <w:rPr>
      <w:rFonts w:eastAsiaTheme="minorHAnsi"/>
    </w:rPr>
  </w:style>
  <w:style w:type="paragraph" w:customStyle="1" w:styleId="2529CEA8D1664BF2AB975F06305334174">
    <w:name w:val="2529CEA8D1664BF2AB975F06305334174"/>
    <w:rsid w:val="009460FA"/>
    <w:rPr>
      <w:rFonts w:eastAsiaTheme="minorHAnsi"/>
    </w:rPr>
  </w:style>
  <w:style w:type="paragraph" w:customStyle="1" w:styleId="6EC5923BDFC84439A696FA8DD3A87A292">
    <w:name w:val="6EC5923BDFC84439A696FA8DD3A87A292"/>
    <w:rsid w:val="009460FA"/>
    <w:rPr>
      <w:rFonts w:eastAsiaTheme="minorHAnsi"/>
    </w:rPr>
  </w:style>
  <w:style w:type="paragraph" w:customStyle="1" w:styleId="ABF54F81363A49CE9529682FCE2F25BE4">
    <w:name w:val="ABF54F81363A49CE9529682FCE2F25BE4"/>
    <w:rsid w:val="009460FA"/>
    <w:rPr>
      <w:rFonts w:eastAsiaTheme="minorHAnsi"/>
    </w:rPr>
  </w:style>
  <w:style w:type="paragraph" w:customStyle="1" w:styleId="30DD2481A25C4C2D9477EE4ACDA6C92A2">
    <w:name w:val="30DD2481A25C4C2D9477EE4ACDA6C92A2"/>
    <w:rsid w:val="009460FA"/>
    <w:rPr>
      <w:rFonts w:eastAsiaTheme="minorHAnsi"/>
    </w:rPr>
  </w:style>
  <w:style w:type="paragraph" w:customStyle="1" w:styleId="48DE874FAA474D0A9DF0A7A7C0D587D72">
    <w:name w:val="48DE874FAA474D0A9DF0A7A7C0D587D72"/>
    <w:rsid w:val="009460FA"/>
    <w:rPr>
      <w:rFonts w:eastAsiaTheme="minorHAnsi"/>
    </w:rPr>
  </w:style>
  <w:style w:type="paragraph" w:customStyle="1" w:styleId="70BC0C68B95849389A5BE9A7694E3D4B1">
    <w:name w:val="70BC0C68B95849389A5BE9A7694E3D4B1"/>
    <w:rsid w:val="009460FA"/>
    <w:rPr>
      <w:rFonts w:eastAsiaTheme="minorHAnsi"/>
    </w:rPr>
  </w:style>
  <w:style w:type="paragraph" w:customStyle="1" w:styleId="3B7F7882B38542B48128A89CA68BDA244">
    <w:name w:val="3B7F7882B38542B48128A89CA68BDA244"/>
    <w:rsid w:val="009460FA"/>
    <w:rPr>
      <w:rFonts w:eastAsiaTheme="minorHAnsi"/>
    </w:rPr>
  </w:style>
  <w:style w:type="paragraph" w:customStyle="1" w:styleId="F4B497ABFFD047A8A3819C65F885036D4">
    <w:name w:val="F4B497ABFFD047A8A3819C65F885036D4"/>
    <w:rsid w:val="009460FA"/>
    <w:rPr>
      <w:rFonts w:eastAsiaTheme="minorHAnsi"/>
    </w:rPr>
  </w:style>
  <w:style w:type="paragraph" w:customStyle="1" w:styleId="568C21DF48044184A8C77AEB5B984F7C2">
    <w:name w:val="568C21DF48044184A8C77AEB5B984F7C2"/>
    <w:rsid w:val="009460FA"/>
    <w:rPr>
      <w:rFonts w:eastAsiaTheme="minorHAnsi"/>
    </w:rPr>
  </w:style>
  <w:style w:type="paragraph" w:customStyle="1" w:styleId="E598B5D9386E44A194562AF0B31423D02">
    <w:name w:val="E598B5D9386E44A194562AF0B31423D02"/>
    <w:rsid w:val="009460FA"/>
    <w:rPr>
      <w:rFonts w:eastAsiaTheme="minorHAnsi"/>
    </w:rPr>
  </w:style>
  <w:style w:type="paragraph" w:customStyle="1" w:styleId="A743FD4DFE0942329B42AEC160DCEDA91">
    <w:name w:val="A743FD4DFE0942329B42AEC160DCEDA91"/>
    <w:rsid w:val="009460FA"/>
    <w:rPr>
      <w:rFonts w:eastAsiaTheme="minorHAnsi"/>
    </w:rPr>
  </w:style>
  <w:style w:type="paragraph" w:customStyle="1" w:styleId="94B9A2C7AE86407380B15C566A2A6FBB4">
    <w:name w:val="94B9A2C7AE86407380B15C566A2A6FBB4"/>
    <w:rsid w:val="009460FA"/>
    <w:rPr>
      <w:rFonts w:eastAsiaTheme="minorHAnsi"/>
    </w:rPr>
  </w:style>
  <w:style w:type="paragraph" w:customStyle="1" w:styleId="EEE8ED9F1AAE44C9865C744359D34FD84">
    <w:name w:val="EEE8ED9F1AAE44C9865C744359D34FD84"/>
    <w:rsid w:val="009460FA"/>
    <w:rPr>
      <w:rFonts w:eastAsiaTheme="minorHAnsi"/>
    </w:rPr>
  </w:style>
  <w:style w:type="paragraph" w:customStyle="1" w:styleId="4915C5CFDDA64225BF274A8D7E9138852">
    <w:name w:val="4915C5CFDDA64225BF274A8D7E9138852"/>
    <w:rsid w:val="009460FA"/>
    <w:rPr>
      <w:rFonts w:eastAsiaTheme="minorHAnsi"/>
    </w:rPr>
  </w:style>
  <w:style w:type="paragraph" w:customStyle="1" w:styleId="28951EA5E0A34BFABC07360FD1BB568C2">
    <w:name w:val="28951EA5E0A34BFABC07360FD1BB568C2"/>
    <w:rsid w:val="009460FA"/>
    <w:rPr>
      <w:rFonts w:eastAsiaTheme="minorHAnsi"/>
    </w:rPr>
  </w:style>
  <w:style w:type="paragraph" w:customStyle="1" w:styleId="98DDD11B032C4B6E84E95CEFE51977641">
    <w:name w:val="98DDD11B032C4B6E84E95CEFE51977641"/>
    <w:rsid w:val="009460FA"/>
    <w:rPr>
      <w:rFonts w:eastAsiaTheme="minorHAnsi"/>
    </w:rPr>
  </w:style>
  <w:style w:type="paragraph" w:customStyle="1" w:styleId="D768203606594F0587D6B1EDAAD4271B8">
    <w:name w:val="D768203606594F0587D6B1EDAAD4271B8"/>
    <w:rsid w:val="009460FA"/>
    <w:rPr>
      <w:rFonts w:eastAsiaTheme="minorHAnsi"/>
    </w:rPr>
  </w:style>
  <w:style w:type="paragraph" w:customStyle="1" w:styleId="62B1B559A70348D5B617358A50D1DB2C14">
    <w:name w:val="62B1B559A70348D5B617358A50D1DB2C14"/>
    <w:rsid w:val="009460FA"/>
    <w:rPr>
      <w:rFonts w:eastAsiaTheme="minorHAnsi"/>
    </w:rPr>
  </w:style>
  <w:style w:type="paragraph" w:customStyle="1" w:styleId="700A6C24306F4A2880C68ADAEA59396D14">
    <w:name w:val="700A6C24306F4A2880C68ADAEA59396D14"/>
    <w:rsid w:val="009460FA"/>
    <w:rPr>
      <w:rFonts w:eastAsiaTheme="minorHAnsi"/>
    </w:rPr>
  </w:style>
  <w:style w:type="paragraph" w:customStyle="1" w:styleId="3D68BEEF8B6C44EC88A9F35B5BAC38E822">
    <w:name w:val="3D68BEEF8B6C44EC88A9F35B5BAC38E822"/>
    <w:rsid w:val="009460FA"/>
    <w:rPr>
      <w:rFonts w:eastAsiaTheme="minorHAnsi"/>
    </w:rPr>
  </w:style>
  <w:style w:type="paragraph" w:customStyle="1" w:styleId="1720DC3DD6884E40B711410A0515C86422">
    <w:name w:val="1720DC3DD6884E40B711410A0515C86422"/>
    <w:rsid w:val="009460FA"/>
    <w:rPr>
      <w:rFonts w:eastAsiaTheme="minorHAnsi"/>
    </w:rPr>
  </w:style>
  <w:style w:type="paragraph" w:customStyle="1" w:styleId="42EB210FBD484D889988FAB7D975D53622">
    <w:name w:val="42EB210FBD484D889988FAB7D975D53622"/>
    <w:rsid w:val="009460FA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60FA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E7B9E02F5DFD47149D8FA91562BCC4D781">
    <w:name w:val="E7B9E02F5DFD47149D8FA91562BCC4D781"/>
    <w:rsid w:val="009460FA"/>
    <w:rPr>
      <w:rFonts w:eastAsiaTheme="minorHAnsi"/>
    </w:rPr>
  </w:style>
  <w:style w:type="paragraph" w:customStyle="1" w:styleId="348FA061EE3C49ACAE41AEBD74E67BFB63">
    <w:name w:val="348FA061EE3C49ACAE41AEBD74E67BFB63"/>
    <w:rsid w:val="009460FA"/>
    <w:rPr>
      <w:rFonts w:eastAsiaTheme="minorHAnsi"/>
    </w:rPr>
  </w:style>
  <w:style w:type="paragraph" w:customStyle="1" w:styleId="A36C754F31F44FAB8CA89BBA09E91DAB62">
    <w:name w:val="A36C754F31F44FAB8CA89BBA09E91DAB62"/>
    <w:rsid w:val="009460FA"/>
    <w:rPr>
      <w:rFonts w:eastAsiaTheme="minorHAnsi"/>
    </w:rPr>
  </w:style>
  <w:style w:type="paragraph" w:customStyle="1" w:styleId="5E6E5BFE325243B99A437EBE6734EE8360">
    <w:name w:val="5E6E5BFE325243B99A437EBE6734EE8360"/>
    <w:rsid w:val="009460FA"/>
    <w:rPr>
      <w:rFonts w:eastAsiaTheme="minorHAnsi"/>
    </w:rPr>
  </w:style>
  <w:style w:type="paragraph" w:customStyle="1" w:styleId="8BFBF4B9CAF84A3E9019E5F9BFB7EDBA40">
    <w:name w:val="8BFBF4B9CAF84A3E9019E5F9BFB7EDBA40"/>
    <w:rsid w:val="009460FA"/>
    <w:rPr>
      <w:rFonts w:eastAsiaTheme="minorHAnsi"/>
    </w:rPr>
  </w:style>
  <w:style w:type="paragraph" w:customStyle="1" w:styleId="E2A9B0A6EF7F4D269EE1E0DCC0D2F27439">
    <w:name w:val="E2A9B0A6EF7F4D269EE1E0DCC0D2F27439"/>
    <w:rsid w:val="009460FA"/>
    <w:rPr>
      <w:rFonts w:eastAsiaTheme="minorHAnsi"/>
    </w:rPr>
  </w:style>
  <w:style w:type="paragraph" w:customStyle="1" w:styleId="3D85344DC7FE420E9D156A3EA472580F40">
    <w:name w:val="3D85344DC7FE420E9D156A3EA472580F40"/>
    <w:rsid w:val="009460FA"/>
    <w:rPr>
      <w:rFonts w:eastAsiaTheme="minorHAnsi"/>
    </w:rPr>
  </w:style>
  <w:style w:type="paragraph" w:customStyle="1" w:styleId="480EC0956E414A1EB754429E14ECECE640">
    <w:name w:val="480EC0956E414A1EB754429E14ECECE640"/>
    <w:rsid w:val="009460FA"/>
    <w:rPr>
      <w:rFonts w:eastAsiaTheme="minorHAnsi"/>
    </w:rPr>
  </w:style>
  <w:style w:type="paragraph" w:customStyle="1" w:styleId="1243330EA41B46E3954A8E47D41604AE40">
    <w:name w:val="1243330EA41B46E3954A8E47D41604AE40"/>
    <w:rsid w:val="009460FA"/>
    <w:rPr>
      <w:rFonts w:eastAsiaTheme="minorHAnsi"/>
    </w:rPr>
  </w:style>
  <w:style w:type="paragraph" w:customStyle="1" w:styleId="F21F786445334A25B289521284E86A4F40">
    <w:name w:val="F21F786445334A25B289521284E86A4F40"/>
    <w:rsid w:val="009460FA"/>
    <w:rPr>
      <w:rFonts w:eastAsiaTheme="minorHAnsi"/>
    </w:rPr>
  </w:style>
  <w:style w:type="paragraph" w:customStyle="1" w:styleId="CA2FAA98065D45E6A7B7DF7E49ADF15220">
    <w:name w:val="CA2FAA98065D45E6A7B7DF7E49ADF15220"/>
    <w:rsid w:val="009460FA"/>
    <w:rPr>
      <w:rFonts w:eastAsiaTheme="minorHAnsi"/>
    </w:rPr>
  </w:style>
  <w:style w:type="paragraph" w:customStyle="1" w:styleId="5040FA43E6264A4AA0AB784B14CB149120">
    <w:name w:val="5040FA43E6264A4AA0AB784B14CB149120"/>
    <w:rsid w:val="009460FA"/>
    <w:rPr>
      <w:rFonts w:eastAsiaTheme="minorHAnsi"/>
    </w:rPr>
  </w:style>
  <w:style w:type="paragraph" w:customStyle="1" w:styleId="2C02C55783654B578358EE5D0459700920">
    <w:name w:val="2C02C55783654B578358EE5D0459700920"/>
    <w:rsid w:val="009460FA"/>
    <w:rPr>
      <w:rFonts w:eastAsiaTheme="minorHAnsi"/>
    </w:rPr>
  </w:style>
  <w:style w:type="paragraph" w:customStyle="1" w:styleId="266E0BA7C6BD49539E62F46A8840D3FE20">
    <w:name w:val="266E0BA7C6BD49539E62F46A8840D3FE20"/>
    <w:rsid w:val="009460FA"/>
    <w:rPr>
      <w:rFonts w:eastAsiaTheme="minorHAnsi"/>
    </w:rPr>
  </w:style>
  <w:style w:type="paragraph" w:customStyle="1" w:styleId="8A9DB052E34D42839905D32D79CA143320">
    <w:name w:val="8A9DB052E34D42839905D32D79CA143320"/>
    <w:rsid w:val="009460FA"/>
    <w:rPr>
      <w:rFonts w:eastAsiaTheme="minorHAnsi"/>
    </w:rPr>
  </w:style>
  <w:style w:type="paragraph" w:customStyle="1" w:styleId="ADD35C9E239D4C729F9378280FDE323920">
    <w:name w:val="ADD35C9E239D4C729F9378280FDE323920"/>
    <w:rsid w:val="009460FA"/>
    <w:rPr>
      <w:rFonts w:eastAsiaTheme="minorHAnsi"/>
    </w:rPr>
  </w:style>
  <w:style w:type="paragraph" w:customStyle="1" w:styleId="46BB3A84DF8E41CEB6D219A67AFC1A8A20">
    <w:name w:val="46BB3A84DF8E41CEB6D219A67AFC1A8A20"/>
    <w:rsid w:val="009460FA"/>
    <w:rPr>
      <w:rFonts w:eastAsiaTheme="minorHAnsi"/>
    </w:rPr>
  </w:style>
  <w:style w:type="paragraph" w:customStyle="1" w:styleId="E88D727CDC864C228646581E5BBC716A2">
    <w:name w:val="E88D727CDC864C228646581E5BBC716A2"/>
    <w:rsid w:val="009460FA"/>
    <w:rPr>
      <w:rFonts w:eastAsiaTheme="minorHAnsi"/>
    </w:rPr>
  </w:style>
  <w:style w:type="paragraph" w:customStyle="1" w:styleId="82EE03667DC344C5822C25955619B49E2">
    <w:name w:val="82EE03667DC344C5822C25955619B49E2"/>
    <w:rsid w:val="009460FA"/>
    <w:rPr>
      <w:rFonts w:eastAsiaTheme="minorHAnsi"/>
    </w:rPr>
  </w:style>
  <w:style w:type="paragraph" w:customStyle="1" w:styleId="A5E7E25D680F49A591205B28862A2C682">
    <w:name w:val="A5E7E25D680F49A591205B28862A2C682"/>
    <w:rsid w:val="009460FA"/>
    <w:rPr>
      <w:rFonts w:eastAsiaTheme="minorHAnsi"/>
    </w:rPr>
  </w:style>
  <w:style w:type="paragraph" w:customStyle="1" w:styleId="AE3DD54FEDC046ABB62339DE9BD86A552">
    <w:name w:val="AE3DD54FEDC046ABB62339DE9BD86A552"/>
    <w:rsid w:val="009460FA"/>
    <w:rPr>
      <w:rFonts w:eastAsiaTheme="minorHAnsi"/>
    </w:rPr>
  </w:style>
  <w:style w:type="paragraph" w:customStyle="1" w:styleId="5016B42EEB964C8A9CA4E09CC968D1CB2">
    <w:name w:val="5016B42EEB964C8A9CA4E09CC968D1CB2"/>
    <w:rsid w:val="009460FA"/>
    <w:rPr>
      <w:rFonts w:eastAsiaTheme="minorHAnsi"/>
    </w:rPr>
  </w:style>
  <w:style w:type="paragraph" w:customStyle="1" w:styleId="A562CC78C68549AEBA26A02DF46452782">
    <w:name w:val="A562CC78C68549AEBA26A02DF46452782"/>
    <w:rsid w:val="009460FA"/>
    <w:rPr>
      <w:rFonts w:eastAsiaTheme="minorHAnsi"/>
    </w:rPr>
  </w:style>
  <w:style w:type="paragraph" w:customStyle="1" w:styleId="2D21C36BAF714C0B9DDA393DE6198FA52">
    <w:name w:val="2D21C36BAF714C0B9DDA393DE6198FA52"/>
    <w:rsid w:val="009460FA"/>
    <w:rPr>
      <w:rFonts w:eastAsiaTheme="minorHAnsi"/>
    </w:rPr>
  </w:style>
  <w:style w:type="paragraph" w:customStyle="1" w:styleId="042F78D0CA9C42059DF015FA555344F02">
    <w:name w:val="042F78D0CA9C42059DF015FA555344F02"/>
    <w:rsid w:val="009460FA"/>
    <w:rPr>
      <w:rFonts w:eastAsiaTheme="minorHAnsi"/>
    </w:rPr>
  </w:style>
  <w:style w:type="paragraph" w:customStyle="1" w:styleId="8C586E63D3B64E2FAF7EB81FFFF81FB82">
    <w:name w:val="8C586E63D3B64E2FAF7EB81FFFF81FB82"/>
    <w:rsid w:val="009460FA"/>
    <w:rPr>
      <w:rFonts w:eastAsiaTheme="minorHAnsi"/>
    </w:rPr>
  </w:style>
  <w:style w:type="paragraph" w:customStyle="1" w:styleId="DC74E1E9591C4A10A35B76C0AC12E8282">
    <w:name w:val="DC74E1E9591C4A10A35B76C0AC12E8282"/>
    <w:rsid w:val="009460FA"/>
    <w:rPr>
      <w:rFonts w:eastAsiaTheme="minorHAnsi"/>
    </w:rPr>
  </w:style>
  <w:style w:type="paragraph" w:customStyle="1" w:styleId="477821D61934498EBF802B6F08A1C8A02">
    <w:name w:val="477821D61934498EBF802B6F08A1C8A02"/>
    <w:rsid w:val="009460FA"/>
    <w:rPr>
      <w:rFonts w:eastAsiaTheme="minorHAnsi"/>
    </w:rPr>
  </w:style>
  <w:style w:type="paragraph" w:customStyle="1" w:styleId="18EA21067ABA4B009FCDD46CBC3AFDD92">
    <w:name w:val="18EA21067ABA4B009FCDD46CBC3AFDD92"/>
    <w:rsid w:val="009460FA"/>
    <w:rPr>
      <w:rFonts w:eastAsiaTheme="minorHAnsi"/>
    </w:rPr>
  </w:style>
  <w:style w:type="paragraph" w:customStyle="1" w:styleId="5F16D5E4B20D435DAA551392C79DC46F2">
    <w:name w:val="5F16D5E4B20D435DAA551392C79DC46F2"/>
    <w:rsid w:val="009460FA"/>
    <w:rPr>
      <w:rFonts w:eastAsiaTheme="minorHAnsi"/>
    </w:rPr>
  </w:style>
  <w:style w:type="paragraph" w:customStyle="1" w:styleId="5AC1104FFBB64F3C965FAA3D10882B732">
    <w:name w:val="5AC1104FFBB64F3C965FAA3D10882B732"/>
    <w:rsid w:val="009460FA"/>
    <w:rPr>
      <w:rFonts w:eastAsiaTheme="minorHAnsi"/>
    </w:rPr>
  </w:style>
  <w:style w:type="paragraph" w:customStyle="1" w:styleId="D768203606594F0587D6B1EDAAD4271B4">
    <w:name w:val="D768203606594F0587D6B1EDAAD4271B4"/>
    <w:rsid w:val="009460FA"/>
    <w:rPr>
      <w:rFonts w:eastAsiaTheme="minorHAnsi"/>
    </w:rPr>
  </w:style>
  <w:style w:type="paragraph" w:customStyle="1" w:styleId="62B1B559A70348D5B617358A50D1DB2C10">
    <w:name w:val="62B1B559A70348D5B617358A50D1DB2C10"/>
    <w:rsid w:val="009460FA"/>
    <w:rPr>
      <w:rFonts w:eastAsiaTheme="minorHAnsi"/>
    </w:rPr>
  </w:style>
  <w:style w:type="paragraph" w:customStyle="1" w:styleId="700A6C24306F4A2880C68ADAEA59396D10">
    <w:name w:val="700A6C24306F4A2880C68ADAEA59396D10"/>
    <w:rsid w:val="009460FA"/>
    <w:rPr>
      <w:rFonts w:eastAsiaTheme="minorHAnsi"/>
    </w:rPr>
  </w:style>
  <w:style w:type="paragraph" w:customStyle="1" w:styleId="3D68BEEF8B6C44EC88A9F35B5BAC38E818">
    <w:name w:val="3D68BEEF8B6C44EC88A9F35B5BAC38E818"/>
    <w:rsid w:val="009460FA"/>
    <w:rPr>
      <w:rFonts w:eastAsiaTheme="minorHAnsi"/>
    </w:rPr>
  </w:style>
  <w:style w:type="paragraph" w:customStyle="1" w:styleId="1720DC3DD6884E40B711410A0515C86418">
    <w:name w:val="1720DC3DD6884E40B711410A0515C86418"/>
    <w:rsid w:val="009460FA"/>
    <w:rPr>
      <w:rFonts w:eastAsiaTheme="minorHAnsi"/>
    </w:rPr>
  </w:style>
  <w:style w:type="paragraph" w:customStyle="1" w:styleId="42EB210FBD484D889988FAB7D975D53618">
    <w:name w:val="42EB210FBD484D889988FAB7D975D53618"/>
    <w:rsid w:val="009460FA"/>
    <w:rPr>
      <w:rFonts w:eastAsiaTheme="minorHAnsi"/>
    </w:rPr>
  </w:style>
  <w:style w:type="paragraph" w:customStyle="1" w:styleId="45A58774AE654B1B86C484E753509C70">
    <w:name w:val="45A58774AE654B1B86C484E753509C70"/>
    <w:rsid w:val="009460FA"/>
  </w:style>
  <w:style w:type="paragraph" w:customStyle="1" w:styleId="19A7672484664DBC858542EE8A6E4FD8">
    <w:name w:val="19A7672484664DBC858542EE8A6E4FD8"/>
    <w:rsid w:val="009460FA"/>
  </w:style>
  <w:style w:type="paragraph" w:customStyle="1" w:styleId="C2C32C44451E47AA8EC649C094381A39">
    <w:name w:val="C2C32C44451E47AA8EC649C094381A39"/>
    <w:rsid w:val="009460FA"/>
  </w:style>
  <w:style w:type="paragraph" w:customStyle="1" w:styleId="49F11FAAF58B4FC99B6243668E4D8B95">
    <w:name w:val="49F11FAAF58B4FC99B6243668E4D8B95"/>
    <w:rsid w:val="009460FA"/>
  </w:style>
  <w:style w:type="paragraph" w:customStyle="1" w:styleId="89DD1B6CEF3C4414A69F5CF79FC02F46">
    <w:name w:val="89DD1B6CEF3C4414A69F5CF79FC02F46"/>
    <w:rsid w:val="009460FA"/>
  </w:style>
  <w:style w:type="paragraph" w:customStyle="1" w:styleId="4E1E5DC51CD44ADAB26C026688AF47DE">
    <w:name w:val="4E1E5DC51CD44ADAB26C026688AF47DE"/>
    <w:rsid w:val="009460FA"/>
  </w:style>
  <w:style w:type="paragraph" w:customStyle="1" w:styleId="2529CEA8D1664BF2AB975F0630533417">
    <w:name w:val="2529CEA8D1664BF2AB975F0630533417"/>
    <w:rsid w:val="009460FA"/>
  </w:style>
  <w:style w:type="paragraph" w:customStyle="1" w:styleId="FC702ACB732C43469B54CDE51827ED35">
    <w:name w:val="FC702ACB732C43469B54CDE51827ED35"/>
    <w:rsid w:val="009460FA"/>
  </w:style>
  <w:style w:type="paragraph" w:customStyle="1" w:styleId="ABF54F81363A49CE9529682FCE2F25BE">
    <w:name w:val="ABF54F81363A49CE9529682FCE2F25BE"/>
    <w:rsid w:val="009460FA"/>
  </w:style>
  <w:style w:type="paragraph" w:customStyle="1" w:styleId="D2B1B185B2A347698F176C566498F948">
    <w:name w:val="D2B1B185B2A347698F176C566498F948"/>
    <w:rsid w:val="009460FA"/>
  </w:style>
  <w:style w:type="paragraph" w:customStyle="1" w:styleId="97AB1278608E41C591ABFE5C9FD2E208">
    <w:name w:val="97AB1278608E41C591ABFE5C9FD2E208"/>
    <w:rsid w:val="009460FA"/>
  </w:style>
  <w:style w:type="paragraph" w:customStyle="1" w:styleId="3B7F7882B38542B48128A89CA68BDA24">
    <w:name w:val="3B7F7882B38542B48128A89CA68BDA24"/>
    <w:rsid w:val="009460FA"/>
  </w:style>
  <w:style w:type="paragraph" w:customStyle="1" w:styleId="F4B497ABFFD047A8A3819C65F885036D">
    <w:name w:val="F4B497ABFFD047A8A3819C65F885036D"/>
    <w:rsid w:val="009460FA"/>
  </w:style>
  <w:style w:type="paragraph" w:customStyle="1" w:styleId="1974889FC48546CE805EAFBABCDD70E4">
    <w:name w:val="1974889FC48546CE805EAFBABCDD70E4"/>
    <w:rsid w:val="009460FA"/>
  </w:style>
  <w:style w:type="paragraph" w:customStyle="1" w:styleId="9657AAF9FEBF43C0BA67BCD1A41502E9">
    <w:name w:val="9657AAF9FEBF43C0BA67BCD1A41502E9"/>
    <w:rsid w:val="009460FA"/>
  </w:style>
  <w:style w:type="paragraph" w:customStyle="1" w:styleId="94B9A2C7AE86407380B15C566A2A6FBB">
    <w:name w:val="94B9A2C7AE86407380B15C566A2A6FBB"/>
    <w:rsid w:val="009460FA"/>
  </w:style>
  <w:style w:type="paragraph" w:customStyle="1" w:styleId="EEE8ED9F1AAE44C9865C744359D34FD8">
    <w:name w:val="EEE8ED9F1AAE44C9865C744359D34FD8"/>
    <w:rsid w:val="009460FA"/>
  </w:style>
  <w:style w:type="paragraph" w:customStyle="1" w:styleId="0237A0A2098E45F281616828557C98D6">
    <w:name w:val="0237A0A2098E45F281616828557C98D6"/>
    <w:rsid w:val="009460FA"/>
  </w:style>
  <w:style w:type="paragraph" w:customStyle="1" w:styleId="FDE24171D1EF4287BF260DEBEA56F0B3">
    <w:name w:val="FDE24171D1EF4287BF260DEBEA56F0B3"/>
    <w:rsid w:val="009460FA"/>
  </w:style>
  <w:style w:type="paragraph" w:customStyle="1" w:styleId="E7B9E02F5DFD47149D8FA91562BCC4D782">
    <w:name w:val="E7B9E02F5DFD47149D8FA91562BCC4D782"/>
    <w:rsid w:val="009460FA"/>
    <w:rPr>
      <w:rFonts w:eastAsiaTheme="minorHAnsi"/>
    </w:rPr>
  </w:style>
  <w:style w:type="paragraph" w:customStyle="1" w:styleId="348FA061EE3C49ACAE41AEBD74E67BFB64">
    <w:name w:val="348FA061EE3C49ACAE41AEBD74E67BFB64"/>
    <w:rsid w:val="009460FA"/>
    <w:rPr>
      <w:rFonts w:eastAsiaTheme="minorHAnsi"/>
    </w:rPr>
  </w:style>
  <w:style w:type="paragraph" w:customStyle="1" w:styleId="A36C754F31F44FAB8CA89BBA09E91DAB63">
    <w:name w:val="A36C754F31F44FAB8CA89BBA09E91DAB63"/>
    <w:rsid w:val="009460FA"/>
    <w:rPr>
      <w:rFonts w:eastAsiaTheme="minorHAnsi"/>
    </w:rPr>
  </w:style>
  <w:style w:type="paragraph" w:customStyle="1" w:styleId="5E6E5BFE325243B99A437EBE6734EE8361">
    <w:name w:val="5E6E5BFE325243B99A437EBE6734EE8361"/>
    <w:rsid w:val="009460FA"/>
    <w:rPr>
      <w:rFonts w:eastAsiaTheme="minorHAnsi"/>
    </w:rPr>
  </w:style>
  <w:style w:type="paragraph" w:customStyle="1" w:styleId="8BFBF4B9CAF84A3E9019E5F9BFB7EDBA41">
    <w:name w:val="8BFBF4B9CAF84A3E9019E5F9BFB7EDBA41"/>
    <w:rsid w:val="009460FA"/>
    <w:rPr>
      <w:rFonts w:eastAsiaTheme="minorHAnsi"/>
    </w:rPr>
  </w:style>
  <w:style w:type="paragraph" w:customStyle="1" w:styleId="E2A9B0A6EF7F4D269EE1E0DCC0D2F27440">
    <w:name w:val="E2A9B0A6EF7F4D269EE1E0DCC0D2F27440"/>
    <w:rsid w:val="009460FA"/>
    <w:rPr>
      <w:rFonts w:eastAsiaTheme="minorHAnsi"/>
    </w:rPr>
  </w:style>
  <w:style w:type="paragraph" w:customStyle="1" w:styleId="3D85344DC7FE420E9D156A3EA472580F41">
    <w:name w:val="3D85344DC7FE420E9D156A3EA472580F41"/>
    <w:rsid w:val="009460FA"/>
    <w:rPr>
      <w:rFonts w:eastAsiaTheme="minorHAnsi"/>
    </w:rPr>
  </w:style>
  <w:style w:type="paragraph" w:customStyle="1" w:styleId="480EC0956E414A1EB754429E14ECECE641">
    <w:name w:val="480EC0956E414A1EB754429E14ECECE641"/>
    <w:rsid w:val="009460FA"/>
    <w:rPr>
      <w:rFonts w:eastAsiaTheme="minorHAnsi"/>
    </w:rPr>
  </w:style>
  <w:style w:type="paragraph" w:customStyle="1" w:styleId="1243330EA41B46E3954A8E47D41604AE41">
    <w:name w:val="1243330EA41B46E3954A8E47D41604AE41"/>
    <w:rsid w:val="009460FA"/>
    <w:rPr>
      <w:rFonts w:eastAsiaTheme="minorHAnsi"/>
    </w:rPr>
  </w:style>
  <w:style w:type="paragraph" w:customStyle="1" w:styleId="F21F786445334A25B289521284E86A4F41">
    <w:name w:val="F21F786445334A25B289521284E86A4F41"/>
    <w:rsid w:val="009460FA"/>
    <w:rPr>
      <w:rFonts w:eastAsiaTheme="minorHAnsi"/>
    </w:rPr>
  </w:style>
  <w:style w:type="paragraph" w:customStyle="1" w:styleId="CA2FAA98065D45E6A7B7DF7E49ADF15221">
    <w:name w:val="CA2FAA98065D45E6A7B7DF7E49ADF15221"/>
    <w:rsid w:val="009460FA"/>
    <w:rPr>
      <w:rFonts w:eastAsiaTheme="minorHAnsi"/>
    </w:rPr>
  </w:style>
  <w:style w:type="paragraph" w:customStyle="1" w:styleId="5040FA43E6264A4AA0AB784B14CB149121">
    <w:name w:val="5040FA43E6264A4AA0AB784B14CB149121"/>
    <w:rsid w:val="009460FA"/>
    <w:rPr>
      <w:rFonts w:eastAsiaTheme="minorHAnsi"/>
    </w:rPr>
  </w:style>
  <w:style w:type="paragraph" w:customStyle="1" w:styleId="2C02C55783654B578358EE5D0459700921">
    <w:name w:val="2C02C55783654B578358EE5D0459700921"/>
    <w:rsid w:val="009460FA"/>
    <w:rPr>
      <w:rFonts w:eastAsiaTheme="minorHAnsi"/>
    </w:rPr>
  </w:style>
  <w:style w:type="paragraph" w:customStyle="1" w:styleId="266E0BA7C6BD49539E62F46A8840D3FE21">
    <w:name w:val="266E0BA7C6BD49539E62F46A8840D3FE21"/>
    <w:rsid w:val="009460FA"/>
    <w:rPr>
      <w:rFonts w:eastAsiaTheme="minorHAnsi"/>
    </w:rPr>
  </w:style>
  <w:style w:type="paragraph" w:customStyle="1" w:styleId="8A9DB052E34D42839905D32D79CA143321">
    <w:name w:val="8A9DB052E34D42839905D32D79CA143321"/>
    <w:rsid w:val="009460FA"/>
    <w:rPr>
      <w:rFonts w:eastAsiaTheme="minorHAnsi"/>
    </w:rPr>
  </w:style>
  <w:style w:type="paragraph" w:customStyle="1" w:styleId="ADD35C9E239D4C729F9378280FDE323921">
    <w:name w:val="ADD35C9E239D4C729F9378280FDE323921"/>
    <w:rsid w:val="009460FA"/>
    <w:rPr>
      <w:rFonts w:eastAsiaTheme="minorHAnsi"/>
    </w:rPr>
  </w:style>
  <w:style w:type="paragraph" w:customStyle="1" w:styleId="46BB3A84DF8E41CEB6D219A67AFC1A8A21">
    <w:name w:val="46BB3A84DF8E41CEB6D219A67AFC1A8A21"/>
    <w:rsid w:val="009460FA"/>
    <w:rPr>
      <w:rFonts w:eastAsiaTheme="minorHAnsi"/>
    </w:rPr>
  </w:style>
  <w:style w:type="paragraph" w:customStyle="1" w:styleId="89DD1B6CEF3C4414A69F5CF79FC02F461">
    <w:name w:val="89DD1B6CEF3C4414A69F5CF79FC02F461"/>
    <w:rsid w:val="009460FA"/>
    <w:rPr>
      <w:rFonts w:eastAsiaTheme="minorHAnsi"/>
    </w:rPr>
  </w:style>
  <w:style w:type="paragraph" w:customStyle="1" w:styleId="4E1E5DC51CD44ADAB26C026688AF47DE1">
    <w:name w:val="4E1E5DC51CD44ADAB26C026688AF47DE1"/>
    <w:rsid w:val="009460FA"/>
    <w:rPr>
      <w:rFonts w:eastAsiaTheme="minorHAnsi"/>
    </w:rPr>
  </w:style>
  <w:style w:type="paragraph" w:customStyle="1" w:styleId="2529CEA8D1664BF2AB975F06305334171">
    <w:name w:val="2529CEA8D1664BF2AB975F06305334171"/>
    <w:rsid w:val="009460FA"/>
    <w:rPr>
      <w:rFonts w:eastAsiaTheme="minorHAnsi"/>
    </w:rPr>
  </w:style>
  <w:style w:type="paragraph" w:customStyle="1" w:styleId="ABF54F81363A49CE9529682FCE2F25BE1">
    <w:name w:val="ABF54F81363A49CE9529682FCE2F25BE1"/>
    <w:rsid w:val="009460FA"/>
    <w:rPr>
      <w:rFonts w:eastAsiaTheme="minorHAnsi"/>
    </w:rPr>
  </w:style>
  <w:style w:type="paragraph" w:customStyle="1" w:styleId="D2B1B185B2A347698F176C566498F9481">
    <w:name w:val="D2B1B185B2A347698F176C566498F9481"/>
    <w:rsid w:val="009460FA"/>
    <w:rPr>
      <w:rFonts w:eastAsiaTheme="minorHAnsi"/>
    </w:rPr>
  </w:style>
  <w:style w:type="paragraph" w:customStyle="1" w:styleId="97AB1278608E41C591ABFE5C9FD2E2081">
    <w:name w:val="97AB1278608E41C591ABFE5C9FD2E2081"/>
    <w:rsid w:val="009460FA"/>
    <w:rPr>
      <w:rFonts w:eastAsiaTheme="minorHAnsi"/>
    </w:rPr>
  </w:style>
  <w:style w:type="paragraph" w:customStyle="1" w:styleId="3B7F7882B38542B48128A89CA68BDA241">
    <w:name w:val="3B7F7882B38542B48128A89CA68BDA241"/>
    <w:rsid w:val="009460FA"/>
    <w:rPr>
      <w:rFonts w:eastAsiaTheme="minorHAnsi"/>
    </w:rPr>
  </w:style>
  <w:style w:type="paragraph" w:customStyle="1" w:styleId="F4B497ABFFD047A8A3819C65F885036D1">
    <w:name w:val="F4B497ABFFD047A8A3819C65F885036D1"/>
    <w:rsid w:val="009460FA"/>
    <w:rPr>
      <w:rFonts w:eastAsiaTheme="minorHAnsi"/>
    </w:rPr>
  </w:style>
  <w:style w:type="paragraph" w:customStyle="1" w:styleId="1974889FC48546CE805EAFBABCDD70E41">
    <w:name w:val="1974889FC48546CE805EAFBABCDD70E41"/>
    <w:rsid w:val="009460FA"/>
    <w:rPr>
      <w:rFonts w:eastAsiaTheme="minorHAnsi"/>
    </w:rPr>
  </w:style>
  <w:style w:type="paragraph" w:customStyle="1" w:styleId="9657AAF9FEBF43C0BA67BCD1A41502E91">
    <w:name w:val="9657AAF9FEBF43C0BA67BCD1A41502E91"/>
    <w:rsid w:val="009460FA"/>
    <w:rPr>
      <w:rFonts w:eastAsiaTheme="minorHAnsi"/>
    </w:rPr>
  </w:style>
  <w:style w:type="paragraph" w:customStyle="1" w:styleId="94B9A2C7AE86407380B15C566A2A6FBB1">
    <w:name w:val="94B9A2C7AE86407380B15C566A2A6FBB1"/>
    <w:rsid w:val="009460FA"/>
    <w:rPr>
      <w:rFonts w:eastAsiaTheme="minorHAnsi"/>
    </w:rPr>
  </w:style>
  <w:style w:type="paragraph" w:customStyle="1" w:styleId="EEE8ED9F1AAE44C9865C744359D34FD81">
    <w:name w:val="EEE8ED9F1AAE44C9865C744359D34FD81"/>
    <w:rsid w:val="009460FA"/>
    <w:rPr>
      <w:rFonts w:eastAsiaTheme="minorHAnsi"/>
    </w:rPr>
  </w:style>
  <w:style w:type="paragraph" w:customStyle="1" w:styleId="0237A0A2098E45F281616828557C98D61">
    <w:name w:val="0237A0A2098E45F281616828557C98D61"/>
    <w:rsid w:val="009460FA"/>
    <w:rPr>
      <w:rFonts w:eastAsiaTheme="minorHAnsi"/>
    </w:rPr>
  </w:style>
  <w:style w:type="paragraph" w:customStyle="1" w:styleId="FDE24171D1EF4287BF260DEBEA56F0B31">
    <w:name w:val="FDE24171D1EF4287BF260DEBEA56F0B31"/>
    <w:rsid w:val="009460FA"/>
    <w:rPr>
      <w:rFonts w:eastAsiaTheme="minorHAnsi"/>
    </w:rPr>
  </w:style>
  <w:style w:type="paragraph" w:customStyle="1" w:styleId="D768203606594F0587D6B1EDAAD4271B5">
    <w:name w:val="D768203606594F0587D6B1EDAAD4271B5"/>
    <w:rsid w:val="009460FA"/>
    <w:rPr>
      <w:rFonts w:eastAsiaTheme="minorHAnsi"/>
    </w:rPr>
  </w:style>
  <w:style w:type="paragraph" w:customStyle="1" w:styleId="62B1B559A70348D5B617358A50D1DB2C11">
    <w:name w:val="62B1B559A70348D5B617358A50D1DB2C11"/>
    <w:rsid w:val="009460FA"/>
    <w:rPr>
      <w:rFonts w:eastAsiaTheme="minorHAnsi"/>
    </w:rPr>
  </w:style>
  <w:style w:type="paragraph" w:customStyle="1" w:styleId="700A6C24306F4A2880C68ADAEA59396D11">
    <w:name w:val="700A6C24306F4A2880C68ADAEA59396D11"/>
    <w:rsid w:val="009460FA"/>
    <w:rPr>
      <w:rFonts w:eastAsiaTheme="minorHAnsi"/>
    </w:rPr>
  </w:style>
  <w:style w:type="paragraph" w:customStyle="1" w:styleId="3D68BEEF8B6C44EC88A9F35B5BAC38E819">
    <w:name w:val="3D68BEEF8B6C44EC88A9F35B5BAC38E819"/>
    <w:rsid w:val="009460FA"/>
    <w:rPr>
      <w:rFonts w:eastAsiaTheme="minorHAnsi"/>
    </w:rPr>
  </w:style>
  <w:style w:type="paragraph" w:customStyle="1" w:styleId="1720DC3DD6884E40B711410A0515C86419">
    <w:name w:val="1720DC3DD6884E40B711410A0515C86419"/>
    <w:rsid w:val="009460FA"/>
    <w:rPr>
      <w:rFonts w:eastAsiaTheme="minorHAnsi"/>
    </w:rPr>
  </w:style>
  <w:style w:type="paragraph" w:customStyle="1" w:styleId="42EB210FBD484D889988FAB7D975D53619">
    <w:name w:val="42EB210FBD484D889988FAB7D975D53619"/>
    <w:rsid w:val="009460FA"/>
    <w:rPr>
      <w:rFonts w:eastAsiaTheme="minorHAnsi"/>
    </w:rPr>
  </w:style>
  <w:style w:type="paragraph" w:customStyle="1" w:styleId="E7B9E02F5DFD47149D8FA91562BCC4D783">
    <w:name w:val="E7B9E02F5DFD47149D8FA91562BCC4D783"/>
    <w:rsid w:val="009460FA"/>
    <w:rPr>
      <w:rFonts w:eastAsiaTheme="minorHAnsi"/>
    </w:rPr>
  </w:style>
  <w:style w:type="paragraph" w:customStyle="1" w:styleId="348FA061EE3C49ACAE41AEBD74E67BFB65">
    <w:name w:val="348FA061EE3C49ACAE41AEBD74E67BFB65"/>
    <w:rsid w:val="009460FA"/>
    <w:rPr>
      <w:rFonts w:eastAsiaTheme="minorHAnsi"/>
    </w:rPr>
  </w:style>
  <w:style w:type="paragraph" w:customStyle="1" w:styleId="A36C754F31F44FAB8CA89BBA09E91DAB64">
    <w:name w:val="A36C754F31F44FAB8CA89BBA09E91DAB64"/>
    <w:rsid w:val="009460FA"/>
    <w:rPr>
      <w:rFonts w:eastAsiaTheme="minorHAnsi"/>
    </w:rPr>
  </w:style>
  <w:style w:type="paragraph" w:customStyle="1" w:styleId="5E6E5BFE325243B99A437EBE6734EE8362">
    <w:name w:val="5E6E5BFE325243B99A437EBE6734EE8362"/>
    <w:rsid w:val="009460FA"/>
    <w:rPr>
      <w:rFonts w:eastAsiaTheme="minorHAnsi"/>
    </w:rPr>
  </w:style>
  <w:style w:type="paragraph" w:customStyle="1" w:styleId="8BFBF4B9CAF84A3E9019E5F9BFB7EDBA42">
    <w:name w:val="8BFBF4B9CAF84A3E9019E5F9BFB7EDBA42"/>
    <w:rsid w:val="009460FA"/>
    <w:rPr>
      <w:rFonts w:eastAsiaTheme="minorHAnsi"/>
    </w:rPr>
  </w:style>
  <w:style w:type="paragraph" w:customStyle="1" w:styleId="E2A9B0A6EF7F4D269EE1E0DCC0D2F27441">
    <w:name w:val="E2A9B0A6EF7F4D269EE1E0DCC0D2F27441"/>
    <w:rsid w:val="009460FA"/>
    <w:rPr>
      <w:rFonts w:eastAsiaTheme="minorHAnsi"/>
    </w:rPr>
  </w:style>
  <w:style w:type="paragraph" w:customStyle="1" w:styleId="3D85344DC7FE420E9D156A3EA472580F42">
    <w:name w:val="3D85344DC7FE420E9D156A3EA472580F42"/>
    <w:rsid w:val="009460FA"/>
    <w:rPr>
      <w:rFonts w:eastAsiaTheme="minorHAnsi"/>
    </w:rPr>
  </w:style>
  <w:style w:type="paragraph" w:customStyle="1" w:styleId="480EC0956E414A1EB754429E14ECECE642">
    <w:name w:val="480EC0956E414A1EB754429E14ECECE642"/>
    <w:rsid w:val="009460FA"/>
    <w:rPr>
      <w:rFonts w:eastAsiaTheme="minorHAnsi"/>
    </w:rPr>
  </w:style>
  <w:style w:type="paragraph" w:customStyle="1" w:styleId="1243330EA41B46E3954A8E47D41604AE42">
    <w:name w:val="1243330EA41B46E3954A8E47D41604AE42"/>
    <w:rsid w:val="009460FA"/>
    <w:rPr>
      <w:rFonts w:eastAsiaTheme="minorHAnsi"/>
    </w:rPr>
  </w:style>
  <w:style w:type="paragraph" w:customStyle="1" w:styleId="F21F786445334A25B289521284E86A4F42">
    <w:name w:val="F21F786445334A25B289521284E86A4F42"/>
    <w:rsid w:val="009460FA"/>
    <w:rPr>
      <w:rFonts w:eastAsiaTheme="minorHAnsi"/>
    </w:rPr>
  </w:style>
  <w:style w:type="paragraph" w:customStyle="1" w:styleId="CA2FAA98065D45E6A7B7DF7E49ADF15222">
    <w:name w:val="CA2FAA98065D45E6A7B7DF7E49ADF15222"/>
    <w:rsid w:val="009460FA"/>
    <w:rPr>
      <w:rFonts w:eastAsiaTheme="minorHAnsi"/>
    </w:rPr>
  </w:style>
  <w:style w:type="paragraph" w:customStyle="1" w:styleId="5040FA43E6264A4AA0AB784B14CB149122">
    <w:name w:val="5040FA43E6264A4AA0AB784B14CB149122"/>
    <w:rsid w:val="009460FA"/>
    <w:rPr>
      <w:rFonts w:eastAsiaTheme="minorHAnsi"/>
    </w:rPr>
  </w:style>
  <w:style w:type="paragraph" w:customStyle="1" w:styleId="2C02C55783654B578358EE5D0459700922">
    <w:name w:val="2C02C55783654B578358EE5D0459700922"/>
    <w:rsid w:val="009460FA"/>
    <w:rPr>
      <w:rFonts w:eastAsiaTheme="minorHAnsi"/>
    </w:rPr>
  </w:style>
  <w:style w:type="paragraph" w:customStyle="1" w:styleId="266E0BA7C6BD49539E62F46A8840D3FE22">
    <w:name w:val="266E0BA7C6BD49539E62F46A8840D3FE22"/>
    <w:rsid w:val="009460FA"/>
    <w:rPr>
      <w:rFonts w:eastAsiaTheme="minorHAnsi"/>
    </w:rPr>
  </w:style>
  <w:style w:type="paragraph" w:customStyle="1" w:styleId="8A9DB052E34D42839905D32D79CA143322">
    <w:name w:val="8A9DB052E34D42839905D32D79CA143322"/>
    <w:rsid w:val="009460FA"/>
    <w:rPr>
      <w:rFonts w:eastAsiaTheme="minorHAnsi"/>
    </w:rPr>
  </w:style>
  <w:style w:type="paragraph" w:customStyle="1" w:styleId="ADD35C9E239D4C729F9378280FDE323922">
    <w:name w:val="ADD35C9E239D4C729F9378280FDE323922"/>
    <w:rsid w:val="009460FA"/>
    <w:rPr>
      <w:rFonts w:eastAsiaTheme="minorHAnsi"/>
    </w:rPr>
  </w:style>
  <w:style w:type="paragraph" w:customStyle="1" w:styleId="46BB3A84DF8E41CEB6D219A67AFC1A8A22">
    <w:name w:val="46BB3A84DF8E41CEB6D219A67AFC1A8A22"/>
    <w:rsid w:val="009460FA"/>
    <w:rPr>
      <w:rFonts w:eastAsiaTheme="minorHAnsi"/>
    </w:rPr>
  </w:style>
  <w:style w:type="paragraph" w:customStyle="1" w:styleId="89DD1B6CEF3C4414A69F5CF79FC02F462">
    <w:name w:val="89DD1B6CEF3C4414A69F5CF79FC02F462"/>
    <w:rsid w:val="009460FA"/>
    <w:rPr>
      <w:rFonts w:eastAsiaTheme="minorHAnsi"/>
    </w:rPr>
  </w:style>
  <w:style w:type="paragraph" w:customStyle="1" w:styleId="4E1E5DC51CD44ADAB26C026688AF47DE2">
    <w:name w:val="4E1E5DC51CD44ADAB26C026688AF47DE2"/>
    <w:rsid w:val="009460FA"/>
    <w:rPr>
      <w:rFonts w:eastAsiaTheme="minorHAnsi"/>
    </w:rPr>
  </w:style>
  <w:style w:type="paragraph" w:customStyle="1" w:styleId="2529CEA8D1664BF2AB975F06305334172">
    <w:name w:val="2529CEA8D1664BF2AB975F06305334172"/>
    <w:rsid w:val="009460FA"/>
    <w:rPr>
      <w:rFonts w:eastAsiaTheme="minorHAnsi"/>
    </w:rPr>
  </w:style>
  <w:style w:type="paragraph" w:customStyle="1" w:styleId="ABF54F81363A49CE9529682FCE2F25BE2">
    <w:name w:val="ABF54F81363A49CE9529682FCE2F25BE2"/>
    <w:rsid w:val="009460FA"/>
    <w:rPr>
      <w:rFonts w:eastAsiaTheme="minorHAnsi"/>
    </w:rPr>
  </w:style>
  <w:style w:type="paragraph" w:customStyle="1" w:styleId="D2B1B185B2A347698F176C566498F9482">
    <w:name w:val="D2B1B185B2A347698F176C566498F9482"/>
    <w:rsid w:val="009460FA"/>
    <w:rPr>
      <w:rFonts w:eastAsiaTheme="minorHAnsi"/>
    </w:rPr>
  </w:style>
  <w:style w:type="paragraph" w:customStyle="1" w:styleId="97AB1278608E41C591ABFE5C9FD2E2082">
    <w:name w:val="97AB1278608E41C591ABFE5C9FD2E2082"/>
    <w:rsid w:val="009460FA"/>
    <w:rPr>
      <w:rFonts w:eastAsiaTheme="minorHAnsi"/>
    </w:rPr>
  </w:style>
  <w:style w:type="paragraph" w:customStyle="1" w:styleId="3B7F7882B38542B48128A89CA68BDA242">
    <w:name w:val="3B7F7882B38542B48128A89CA68BDA242"/>
    <w:rsid w:val="009460FA"/>
    <w:rPr>
      <w:rFonts w:eastAsiaTheme="minorHAnsi"/>
    </w:rPr>
  </w:style>
  <w:style w:type="paragraph" w:customStyle="1" w:styleId="F4B497ABFFD047A8A3819C65F885036D2">
    <w:name w:val="F4B497ABFFD047A8A3819C65F885036D2"/>
    <w:rsid w:val="009460FA"/>
    <w:rPr>
      <w:rFonts w:eastAsiaTheme="minorHAnsi"/>
    </w:rPr>
  </w:style>
  <w:style w:type="paragraph" w:customStyle="1" w:styleId="1974889FC48546CE805EAFBABCDD70E42">
    <w:name w:val="1974889FC48546CE805EAFBABCDD70E42"/>
    <w:rsid w:val="009460FA"/>
    <w:rPr>
      <w:rFonts w:eastAsiaTheme="minorHAnsi"/>
    </w:rPr>
  </w:style>
  <w:style w:type="paragraph" w:customStyle="1" w:styleId="9657AAF9FEBF43C0BA67BCD1A41502E92">
    <w:name w:val="9657AAF9FEBF43C0BA67BCD1A41502E92"/>
    <w:rsid w:val="009460FA"/>
    <w:rPr>
      <w:rFonts w:eastAsiaTheme="minorHAnsi"/>
    </w:rPr>
  </w:style>
  <w:style w:type="paragraph" w:customStyle="1" w:styleId="94B9A2C7AE86407380B15C566A2A6FBB2">
    <w:name w:val="94B9A2C7AE86407380B15C566A2A6FBB2"/>
    <w:rsid w:val="009460FA"/>
    <w:rPr>
      <w:rFonts w:eastAsiaTheme="minorHAnsi"/>
    </w:rPr>
  </w:style>
  <w:style w:type="paragraph" w:customStyle="1" w:styleId="EEE8ED9F1AAE44C9865C744359D34FD82">
    <w:name w:val="EEE8ED9F1AAE44C9865C744359D34FD82"/>
    <w:rsid w:val="009460FA"/>
    <w:rPr>
      <w:rFonts w:eastAsiaTheme="minorHAnsi"/>
    </w:rPr>
  </w:style>
  <w:style w:type="paragraph" w:customStyle="1" w:styleId="0237A0A2098E45F281616828557C98D62">
    <w:name w:val="0237A0A2098E45F281616828557C98D62"/>
    <w:rsid w:val="009460FA"/>
    <w:rPr>
      <w:rFonts w:eastAsiaTheme="minorHAnsi"/>
    </w:rPr>
  </w:style>
  <w:style w:type="paragraph" w:customStyle="1" w:styleId="FDE24171D1EF4287BF260DEBEA56F0B32">
    <w:name w:val="FDE24171D1EF4287BF260DEBEA56F0B32"/>
    <w:rsid w:val="009460FA"/>
    <w:rPr>
      <w:rFonts w:eastAsiaTheme="minorHAnsi"/>
    </w:rPr>
  </w:style>
  <w:style w:type="paragraph" w:customStyle="1" w:styleId="D768203606594F0587D6B1EDAAD4271B6">
    <w:name w:val="D768203606594F0587D6B1EDAAD4271B6"/>
    <w:rsid w:val="009460FA"/>
    <w:rPr>
      <w:rFonts w:eastAsiaTheme="minorHAnsi"/>
    </w:rPr>
  </w:style>
  <w:style w:type="paragraph" w:customStyle="1" w:styleId="62B1B559A70348D5B617358A50D1DB2C12">
    <w:name w:val="62B1B559A70348D5B617358A50D1DB2C12"/>
    <w:rsid w:val="009460FA"/>
    <w:rPr>
      <w:rFonts w:eastAsiaTheme="minorHAnsi"/>
    </w:rPr>
  </w:style>
  <w:style w:type="paragraph" w:customStyle="1" w:styleId="700A6C24306F4A2880C68ADAEA59396D12">
    <w:name w:val="700A6C24306F4A2880C68ADAEA59396D12"/>
    <w:rsid w:val="009460FA"/>
    <w:rPr>
      <w:rFonts w:eastAsiaTheme="minorHAnsi"/>
    </w:rPr>
  </w:style>
  <w:style w:type="paragraph" w:customStyle="1" w:styleId="3D68BEEF8B6C44EC88A9F35B5BAC38E820">
    <w:name w:val="3D68BEEF8B6C44EC88A9F35B5BAC38E820"/>
    <w:rsid w:val="009460FA"/>
    <w:rPr>
      <w:rFonts w:eastAsiaTheme="minorHAnsi"/>
    </w:rPr>
  </w:style>
  <w:style w:type="paragraph" w:customStyle="1" w:styleId="1720DC3DD6884E40B711410A0515C86420">
    <w:name w:val="1720DC3DD6884E40B711410A0515C86420"/>
    <w:rsid w:val="009460FA"/>
    <w:rPr>
      <w:rFonts w:eastAsiaTheme="minorHAnsi"/>
    </w:rPr>
  </w:style>
  <w:style w:type="paragraph" w:customStyle="1" w:styleId="42EB210FBD484D889988FAB7D975D53620">
    <w:name w:val="42EB210FBD484D889988FAB7D975D53620"/>
    <w:rsid w:val="009460FA"/>
    <w:rPr>
      <w:rFonts w:eastAsiaTheme="minorHAnsi"/>
    </w:rPr>
  </w:style>
  <w:style w:type="paragraph" w:customStyle="1" w:styleId="30DD2481A25C4C2D9477EE4ACDA6C92A">
    <w:name w:val="30DD2481A25C4C2D9477EE4ACDA6C92A"/>
    <w:rsid w:val="009460FA"/>
  </w:style>
  <w:style w:type="paragraph" w:customStyle="1" w:styleId="568C21DF48044184A8C77AEB5B984F7C">
    <w:name w:val="568C21DF48044184A8C77AEB5B984F7C"/>
    <w:rsid w:val="009460FA"/>
  </w:style>
  <w:style w:type="paragraph" w:customStyle="1" w:styleId="4915C5CFDDA64225BF274A8D7E913885">
    <w:name w:val="4915C5CFDDA64225BF274A8D7E913885"/>
    <w:rsid w:val="009460FA"/>
  </w:style>
  <w:style w:type="paragraph" w:customStyle="1" w:styleId="48DE874FAA474D0A9DF0A7A7C0D587D7">
    <w:name w:val="48DE874FAA474D0A9DF0A7A7C0D587D7"/>
    <w:rsid w:val="009460FA"/>
  </w:style>
  <w:style w:type="paragraph" w:customStyle="1" w:styleId="E598B5D9386E44A194562AF0B31423D0">
    <w:name w:val="E598B5D9386E44A194562AF0B31423D0"/>
    <w:rsid w:val="009460FA"/>
  </w:style>
  <w:style w:type="paragraph" w:customStyle="1" w:styleId="28951EA5E0A34BFABC07360FD1BB568C">
    <w:name w:val="28951EA5E0A34BFABC07360FD1BB568C"/>
    <w:rsid w:val="009460FA"/>
  </w:style>
  <w:style w:type="paragraph" w:customStyle="1" w:styleId="6EC5923BDFC84439A696FA8DD3A87A29">
    <w:name w:val="6EC5923BDFC84439A696FA8DD3A87A29"/>
    <w:rsid w:val="009460FA"/>
  </w:style>
  <w:style w:type="paragraph" w:customStyle="1" w:styleId="E7B9E02F5DFD47149D8FA91562BCC4D784">
    <w:name w:val="E7B9E02F5DFD47149D8FA91562BCC4D784"/>
    <w:rsid w:val="009460FA"/>
    <w:rPr>
      <w:rFonts w:eastAsiaTheme="minorHAnsi"/>
    </w:rPr>
  </w:style>
  <w:style w:type="paragraph" w:customStyle="1" w:styleId="348FA061EE3C49ACAE41AEBD74E67BFB66">
    <w:name w:val="348FA061EE3C49ACAE41AEBD74E67BFB66"/>
    <w:rsid w:val="009460FA"/>
    <w:rPr>
      <w:rFonts w:eastAsiaTheme="minorHAnsi"/>
    </w:rPr>
  </w:style>
  <w:style w:type="paragraph" w:customStyle="1" w:styleId="A36C754F31F44FAB8CA89BBA09E91DAB65">
    <w:name w:val="A36C754F31F44FAB8CA89BBA09E91DAB65"/>
    <w:rsid w:val="009460FA"/>
    <w:rPr>
      <w:rFonts w:eastAsiaTheme="minorHAnsi"/>
    </w:rPr>
  </w:style>
  <w:style w:type="paragraph" w:customStyle="1" w:styleId="5E6E5BFE325243B99A437EBE6734EE8363">
    <w:name w:val="5E6E5BFE325243B99A437EBE6734EE8363"/>
    <w:rsid w:val="009460FA"/>
    <w:rPr>
      <w:rFonts w:eastAsiaTheme="minorHAnsi"/>
    </w:rPr>
  </w:style>
  <w:style w:type="paragraph" w:customStyle="1" w:styleId="8BFBF4B9CAF84A3E9019E5F9BFB7EDBA43">
    <w:name w:val="8BFBF4B9CAF84A3E9019E5F9BFB7EDBA43"/>
    <w:rsid w:val="009460FA"/>
    <w:rPr>
      <w:rFonts w:eastAsiaTheme="minorHAnsi"/>
    </w:rPr>
  </w:style>
  <w:style w:type="paragraph" w:customStyle="1" w:styleId="E2A9B0A6EF7F4D269EE1E0DCC0D2F27442">
    <w:name w:val="E2A9B0A6EF7F4D269EE1E0DCC0D2F27442"/>
    <w:rsid w:val="009460FA"/>
    <w:rPr>
      <w:rFonts w:eastAsiaTheme="minorHAnsi"/>
    </w:rPr>
  </w:style>
  <w:style w:type="paragraph" w:customStyle="1" w:styleId="3D85344DC7FE420E9D156A3EA472580F43">
    <w:name w:val="3D85344DC7FE420E9D156A3EA472580F43"/>
    <w:rsid w:val="009460FA"/>
    <w:rPr>
      <w:rFonts w:eastAsiaTheme="minorHAnsi"/>
    </w:rPr>
  </w:style>
  <w:style w:type="paragraph" w:customStyle="1" w:styleId="480EC0956E414A1EB754429E14ECECE643">
    <w:name w:val="480EC0956E414A1EB754429E14ECECE643"/>
    <w:rsid w:val="009460FA"/>
    <w:rPr>
      <w:rFonts w:eastAsiaTheme="minorHAnsi"/>
    </w:rPr>
  </w:style>
  <w:style w:type="paragraph" w:customStyle="1" w:styleId="1243330EA41B46E3954A8E47D41604AE43">
    <w:name w:val="1243330EA41B46E3954A8E47D41604AE43"/>
    <w:rsid w:val="009460FA"/>
    <w:rPr>
      <w:rFonts w:eastAsiaTheme="minorHAnsi"/>
    </w:rPr>
  </w:style>
  <w:style w:type="paragraph" w:customStyle="1" w:styleId="F21F786445334A25B289521284E86A4F43">
    <w:name w:val="F21F786445334A25B289521284E86A4F43"/>
    <w:rsid w:val="009460FA"/>
    <w:rPr>
      <w:rFonts w:eastAsiaTheme="minorHAnsi"/>
    </w:rPr>
  </w:style>
  <w:style w:type="paragraph" w:customStyle="1" w:styleId="CA2FAA98065D45E6A7B7DF7E49ADF15223">
    <w:name w:val="CA2FAA98065D45E6A7B7DF7E49ADF15223"/>
    <w:rsid w:val="009460FA"/>
    <w:rPr>
      <w:rFonts w:eastAsiaTheme="minorHAnsi"/>
    </w:rPr>
  </w:style>
  <w:style w:type="paragraph" w:customStyle="1" w:styleId="5040FA43E6264A4AA0AB784B14CB149123">
    <w:name w:val="5040FA43E6264A4AA0AB784B14CB149123"/>
    <w:rsid w:val="009460FA"/>
    <w:rPr>
      <w:rFonts w:eastAsiaTheme="minorHAnsi"/>
    </w:rPr>
  </w:style>
  <w:style w:type="paragraph" w:customStyle="1" w:styleId="2C02C55783654B578358EE5D0459700923">
    <w:name w:val="2C02C55783654B578358EE5D0459700923"/>
    <w:rsid w:val="009460FA"/>
    <w:rPr>
      <w:rFonts w:eastAsiaTheme="minorHAnsi"/>
    </w:rPr>
  </w:style>
  <w:style w:type="paragraph" w:customStyle="1" w:styleId="266E0BA7C6BD49539E62F46A8840D3FE23">
    <w:name w:val="266E0BA7C6BD49539E62F46A8840D3FE23"/>
    <w:rsid w:val="009460FA"/>
    <w:rPr>
      <w:rFonts w:eastAsiaTheme="minorHAnsi"/>
    </w:rPr>
  </w:style>
  <w:style w:type="paragraph" w:customStyle="1" w:styleId="8A9DB052E34D42839905D32D79CA143323">
    <w:name w:val="8A9DB052E34D42839905D32D79CA143323"/>
    <w:rsid w:val="009460FA"/>
    <w:rPr>
      <w:rFonts w:eastAsiaTheme="minorHAnsi"/>
    </w:rPr>
  </w:style>
  <w:style w:type="paragraph" w:customStyle="1" w:styleId="ADD35C9E239D4C729F9378280FDE323923">
    <w:name w:val="ADD35C9E239D4C729F9378280FDE323923"/>
    <w:rsid w:val="009460FA"/>
    <w:rPr>
      <w:rFonts w:eastAsiaTheme="minorHAnsi"/>
    </w:rPr>
  </w:style>
  <w:style w:type="paragraph" w:customStyle="1" w:styleId="46BB3A84DF8E41CEB6D219A67AFC1A8A23">
    <w:name w:val="46BB3A84DF8E41CEB6D219A67AFC1A8A23"/>
    <w:rsid w:val="009460FA"/>
    <w:rPr>
      <w:rFonts w:eastAsiaTheme="minorHAnsi"/>
    </w:rPr>
  </w:style>
  <w:style w:type="paragraph" w:customStyle="1" w:styleId="89DD1B6CEF3C4414A69F5CF79FC02F463">
    <w:name w:val="89DD1B6CEF3C4414A69F5CF79FC02F463"/>
    <w:rsid w:val="009460FA"/>
    <w:rPr>
      <w:rFonts w:eastAsiaTheme="minorHAnsi"/>
    </w:rPr>
  </w:style>
  <w:style w:type="paragraph" w:customStyle="1" w:styleId="4E1E5DC51CD44ADAB26C026688AF47DE3">
    <w:name w:val="4E1E5DC51CD44ADAB26C026688AF47DE3"/>
    <w:rsid w:val="009460FA"/>
    <w:rPr>
      <w:rFonts w:eastAsiaTheme="minorHAnsi"/>
    </w:rPr>
  </w:style>
  <w:style w:type="paragraph" w:customStyle="1" w:styleId="2529CEA8D1664BF2AB975F06305334173">
    <w:name w:val="2529CEA8D1664BF2AB975F06305334173"/>
    <w:rsid w:val="009460FA"/>
    <w:rPr>
      <w:rFonts w:eastAsiaTheme="minorHAnsi"/>
    </w:rPr>
  </w:style>
  <w:style w:type="paragraph" w:customStyle="1" w:styleId="6EC5923BDFC84439A696FA8DD3A87A291">
    <w:name w:val="6EC5923BDFC84439A696FA8DD3A87A291"/>
    <w:rsid w:val="009460FA"/>
    <w:rPr>
      <w:rFonts w:eastAsiaTheme="minorHAnsi"/>
    </w:rPr>
  </w:style>
  <w:style w:type="paragraph" w:customStyle="1" w:styleId="ABF54F81363A49CE9529682FCE2F25BE3">
    <w:name w:val="ABF54F81363A49CE9529682FCE2F25BE3"/>
    <w:rsid w:val="009460FA"/>
    <w:rPr>
      <w:rFonts w:eastAsiaTheme="minorHAnsi"/>
    </w:rPr>
  </w:style>
  <w:style w:type="paragraph" w:customStyle="1" w:styleId="30DD2481A25C4C2D9477EE4ACDA6C92A1">
    <w:name w:val="30DD2481A25C4C2D9477EE4ACDA6C92A1"/>
    <w:rsid w:val="009460FA"/>
    <w:rPr>
      <w:rFonts w:eastAsiaTheme="minorHAnsi"/>
    </w:rPr>
  </w:style>
  <w:style w:type="paragraph" w:customStyle="1" w:styleId="48DE874FAA474D0A9DF0A7A7C0D587D71">
    <w:name w:val="48DE874FAA474D0A9DF0A7A7C0D587D71"/>
    <w:rsid w:val="009460FA"/>
    <w:rPr>
      <w:rFonts w:eastAsiaTheme="minorHAnsi"/>
    </w:rPr>
  </w:style>
  <w:style w:type="paragraph" w:customStyle="1" w:styleId="3B7F7882B38542B48128A89CA68BDA243">
    <w:name w:val="3B7F7882B38542B48128A89CA68BDA243"/>
    <w:rsid w:val="009460FA"/>
    <w:rPr>
      <w:rFonts w:eastAsiaTheme="minorHAnsi"/>
    </w:rPr>
  </w:style>
  <w:style w:type="paragraph" w:customStyle="1" w:styleId="F4B497ABFFD047A8A3819C65F885036D3">
    <w:name w:val="F4B497ABFFD047A8A3819C65F885036D3"/>
    <w:rsid w:val="009460FA"/>
    <w:rPr>
      <w:rFonts w:eastAsiaTheme="minorHAnsi"/>
    </w:rPr>
  </w:style>
  <w:style w:type="paragraph" w:customStyle="1" w:styleId="568C21DF48044184A8C77AEB5B984F7C1">
    <w:name w:val="568C21DF48044184A8C77AEB5B984F7C1"/>
    <w:rsid w:val="009460FA"/>
    <w:rPr>
      <w:rFonts w:eastAsiaTheme="minorHAnsi"/>
    </w:rPr>
  </w:style>
  <w:style w:type="paragraph" w:customStyle="1" w:styleId="E598B5D9386E44A194562AF0B31423D01">
    <w:name w:val="E598B5D9386E44A194562AF0B31423D01"/>
    <w:rsid w:val="009460FA"/>
    <w:rPr>
      <w:rFonts w:eastAsiaTheme="minorHAnsi"/>
    </w:rPr>
  </w:style>
  <w:style w:type="paragraph" w:customStyle="1" w:styleId="94B9A2C7AE86407380B15C566A2A6FBB3">
    <w:name w:val="94B9A2C7AE86407380B15C566A2A6FBB3"/>
    <w:rsid w:val="009460FA"/>
    <w:rPr>
      <w:rFonts w:eastAsiaTheme="minorHAnsi"/>
    </w:rPr>
  </w:style>
  <w:style w:type="paragraph" w:customStyle="1" w:styleId="EEE8ED9F1AAE44C9865C744359D34FD83">
    <w:name w:val="EEE8ED9F1AAE44C9865C744359D34FD83"/>
    <w:rsid w:val="009460FA"/>
    <w:rPr>
      <w:rFonts w:eastAsiaTheme="minorHAnsi"/>
    </w:rPr>
  </w:style>
  <w:style w:type="paragraph" w:customStyle="1" w:styleId="4915C5CFDDA64225BF274A8D7E9138851">
    <w:name w:val="4915C5CFDDA64225BF274A8D7E9138851"/>
    <w:rsid w:val="009460FA"/>
    <w:rPr>
      <w:rFonts w:eastAsiaTheme="minorHAnsi"/>
    </w:rPr>
  </w:style>
  <w:style w:type="paragraph" w:customStyle="1" w:styleId="28951EA5E0A34BFABC07360FD1BB568C1">
    <w:name w:val="28951EA5E0A34BFABC07360FD1BB568C1"/>
    <w:rsid w:val="009460FA"/>
    <w:rPr>
      <w:rFonts w:eastAsiaTheme="minorHAnsi"/>
    </w:rPr>
  </w:style>
  <w:style w:type="paragraph" w:customStyle="1" w:styleId="D768203606594F0587D6B1EDAAD4271B7">
    <w:name w:val="D768203606594F0587D6B1EDAAD4271B7"/>
    <w:rsid w:val="009460FA"/>
    <w:rPr>
      <w:rFonts w:eastAsiaTheme="minorHAnsi"/>
    </w:rPr>
  </w:style>
  <w:style w:type="paragraph" w:customStyle="1" w:styleId="62B1B559A70348D5B617358A50D1DB2C13">
    <w:name w:val="62B1B559A70348D5B617358A50D1DB2C13"/>
    <w:rsid w:val="009460FA"/>
    <w:rPr>
      <w:rFonts w:eastAsiaTheme="minorHAnsi"/>
    </w:rPr>
  </w:style>
  <w:style w:type="paragraph" w:customStyle="1" w:styleId="700A6C24306F4A2880C68ADAEA59396D13">
    <w:name w:val="700A6C24306F4A2880C68ADAEA59396D13"/>
    <w:rsid w:val="009460FA"/>
    <w:rPr>
      <w:rFonts w:eastAsiaTheme="minorHAnsi"/>
    </w:rPr>
  </w:style>
  <w:style w:type="paragraph" w:customStyle="1" w:styleId="3D68BEEF8B6C44EC88A9F35B5BAC38E821">
    <w:name w:val="3D68BEEF8B6C44EC88A9F35B5BAC38E821"/>
    <w:rsid w:val="009460FA"/>
    <w:rPr>
      <w:rFonts w:eastAsiaTheme="minorHAnsi"/>
    </w:rPr>
  </w:style>
  <w:style w:type="paragraph" w:customStyle="1" w:styleId="1720DC3DD6884E40B711410A0515C86421">
    <w:name w:val="1720DC3DD6884E40B711410A0515C86421"/>
    <w:rsid w:val="009460FA"/>
    <w:rPr>
      <w:rFonts w:eastAsiaTheme="minorHAnsi"/>
    </w:rPr>
  </w:style>
  <w:style w:type="paragraph" w:customStyle="1" w:styleId="42EB210FBD484D889988FAB7D975D53621">
    <w:name w:val="42EB210FBD484D889988FAB7D975D53621"/>
    <w:rsid w:val="009460FA"/>
    <w:rPr>
      <w:rFonts w:eastAsiaTheme="minorHAnsi"/>
    </w:rPr>
  </w:style>
  <w:style w:type="paragraph" w:customStyle="1" w:styleId="70BC0C68B95849389A5BE9A7694E3D4B">
    <w:name w:val="70BC0C68B95849389A5BE9A7694E3D4B"/>
    <w:rsid w:val="009460FA"/>
  </w:style>
  <w:style w:type="paragraph" w:customStyle="1" w:styleId="A743FD4DFE0942329B42AEC160DCEDA9">
    <w:name w:val="A743FD4DFE0942329B42AEC160DCEDA9"/>
    <w:rsid w:val="009460FA"/>
  </w:style>
  <w:style w:type="paragraph" w:customStyle="1" w:styleId="98DDD11B032C4B6E84E95CEFE5197764">
    <w:name w:val="98DDD11B032C4B6E84E95CEFE5197764"/>
    <w:rsid w:val="009460FA"/>
  </w:style>
  <w:style w:type="paragraph" w:customStyle="1" w:styleId="E7B9E02F5DFD47149D8FA91562BCC4D785">
    <w:name w:val="E7B9E02F5DFD47149D8FA91562BCC4D785"/>
    <w:rsid w:val="009460FA"/>
    <w:rPr>
      <w:rFonts w:eastAsiaTheme="minorHAnsi"/>
    </w:rPr>
  </w:style>
  <w:style w:type="paragraph" w:customStyle="1" w:styleId="348FA061EE3C49ACAE41AEBD74E67BFB67">
    <w:name w:val="348FA061EE3C49ACAE41AEBD74E67BFB67"/>
    <w:rsid w:val="009460FA"/>
    <w:rPr>
      <w:rFonts w:eastAsiaTheme="minorHAnsi"/>
    </w:rPr>
  </w:style>
  <w:style w:type="paragraph" w:customStyle="1" w:styleId="A36C754F31F44FAB8CA89BBA09E91DAB66">
    <w:name w:val="A36C754F31F44FAB8CA89BBA09E91DAB66"/>
    <w:rsid w:val="009460FA"/>
    <w:rPr>
      <w:rFonts w:eastAsiaTheme="minorHAnsi"/>
    </w:rPr>
  </w:style>
  <w:style w:type="paragraph" w:customStyle="1" w:styleId="5E6E5BFE325243B99A437EBE6734EE8364">
    <w:name w:val="5E6E5BFE325243B99A437EBE6734EE8364"/>
    <w:rsid w:val="009460FA"/>
    <w:rPr>
      <w:rFonts w:eastAsiaTheme="minorHAnsi"/>
    </w:rPr>
  </w:style>
  <w:style w:type="paragraph" w:customStyle="1" w:styleId="8BFBF4B9CAF84A3E9019E5F9BFB7EDBA44">
    <w:name w:val="8BFBF4B9CAF84A3E9019E5F9BFB7EDBA44"/>
    <w:rsid w:val="009460FA"/>
    <w:rPr>
      <w:rFonts w:eastAsiaTheme="minorHAnsi"/>
    </w:rPr>
  </w:style>
  <w:style w:type="paragraph" w:customStyle="1" w:styleId="E2A9B0A6EF7F4D269EE1E0DCC0D2F27443">
    <w:name w:val="E2A9B0A6EF7F4D269EE1E0DCC0D2F27443"/>
    <w:rsid w:val="009460FA"/>
    <w:rPr>
      <w:rFonts w:eastAsiaTheme="minorHAnsi"/>
    </w:rPr>
  </w:style>
  <w:style w:type="paragraph" w:customStyle="1" w:styleId="3D85344DC7FE420E9D156A3EA472580F44">
    <w:name w:val="3D85344DC7FE420E9D156A3EA472580F44"/>
    <w:rsid w:val="009460FA"/>
    <w:rPr>
      <w:rFonts w:eastAsiaTheme="minorHAnsi"/>
    </w:rPr>
  </w:style>
  <w:style w:type="paragraph" w:customStyle="1" w:styleId="480EC0956E414A1EB754429E14ECECE644">
    <w:name w:val="480EC0956E414A1EB754429E14ECECE644"/>
    <w:rsid w:val="009460FA"/>
    <w:rPr>
      <w:rFonts w:eastAsiaTheme="minorHAnsi"/>
    </w:rPr>
  </w:style>
  <w:style w:type="paragraph" w:customStyle="1" w:styleId="1243330EA41B46E3954A8E47D41604AE44">
    <w:name w:val="1243330EA41B46E3954A8E47D41604AE44"/>
    <w:rsid w:val="009460FA"/>
    <w:rPr>
      <w:rFonts w:eastAsiaTheme="minorHAnsi"/>
    </w:rPr>
  </w:style>
  <w:style w:type="paragraph" w:customStyle="1" w:styleId="F21F786445334A25B289521284E86A4F44">
    <w:name w:val="F21F786445334A25B289521284E86A4F44"/>
    <w:rsid w:val="009460FA"/>
    <w:rPr>
      <w:rFonts w:eastAsiaTheme="minorHAnsi"/>
    </w:rPr>
  </w:style>
  <w:style w:type="paragraph" w:customStyle="1" w:styleId="CA2FAA98065D45E6A7B7DF7E49ADF15224">
    <w:name w:val="CA2FAA98065D45E6A7B7DF7E49ADF15224"/>
    <w:rsid w:val="009460FA"/>
    <w:rPr>
      <w:rFonts w:eastAsiaTheme="minorHAnsi"/>
    </w:rPr>
  </w:style>
  <w:style w:type="paragraph" w:customStyle="1" w:styleId="5040FA43E6264A4AA0AB784B14CB149124">
    <w:name w:val="5040FA43E6264A4AA0AB784B14CB149124"/>
    <w:rsid w:val="009460FA"/>
    <w:rPr>
      <w:rFonts w:eastAsiaTheme="minorHAnsi"/>
    </w:rPr>
  </w:style>
  <w:style w:type="paragraph" w:customStyle="1" w:styleId="2C02C55783654B578358EE5D0459700924">
    <w:name w:val="2C02C55783654B578358EE5D0459700924"/>
    <w:rsid w:val="009460FA"/>
    <w:rPr>
      <w:rFonts w:eastAsiaTheme="minorHAnsi"/>
    </w:rPr>
  </w:style>
  <w:style w:type="paragraph" w:customStyle="1" w:styleId="266E0BA7C6BD49539E62F46A8840D3FE24">
    <w:name w:val="266E0BA7C6BD49539E62F46A8840D3FE24"/>
    <w:rsid w:val="009460FA"/>
    <w:rPr>
      <w:rFonts w:eastAsiaTheme="minorHAnsi"/>
    </w:rPr>
  </w:style>
  <w:style w:type="paragraph" w:customStyle="1" w:styleId="8A9DB052E34D42839905D32D79CA143324">
    <w:name w:val="8A9DB052E34D42839905D32D79CA143324"/>
    <w:rsid w:val="009460FA"/>
    <w:rPr>
      <w:rFonts w:eastAsiaTheme="minorHAnsi"/>
    </w:rPr>
  </w:style>
  <w:style w:type="paragraph" w:customStyle="1" w:styleId="ADD35C9E239D4C729F9378280FDE323924">
    <w:name w:val="ADD35C9E239D4C729F9378280FDE323924"/>
    <w:rsid w:val="009460FA"/>
    <w:rPr>
      <w:rFonts w:eastAsiaTheme="minorHAnsi"/>
    </w:rPr>
  </w:style>
  <w:style w:type="paragraph" w:customStyle="1" w:styleId="46BB3A84DF8E41CEB6D219A67AFC1A8A24">
    <w:name w:val="46BB3A84DF8E41CEB6D219A67AFC1A8A24"/>
    <w:rsid w:val="009460FA"/>
    <w:rPr>
      <w:rFonts w:eastAsiaTheme="minorHAnsi"/>
    </w:rPr>
  </w:style>
  <w:style w:type="paragraph" w:customStyle="1" w:styleId="89DD1B6CEF3C4414A69F5CF79FC02F464">
    <w:name w:val="89DD1B6CEF3C4414A69F5CF79FC02F464"/>
    <w:rsid w:val="009460FA"/>
    <w:rPr>
      <w:rFonts w:eastAsiaTheme="minorHAnsi"/>
    </w:rPr>
  </w:style>
  <w:style w:type="paragraph" w:customStyle="1" w:styleId="4E1E5DC51CD44ADAB26C026688AF47DE4">
    <w:name w:val="4E1E5DC51CD44ADAB26C026688AF47DE4"/>
    <w:rsid w:val="009460FA"/>
    <w:rPr>
      <w:rFonts w:eastAsiaTheme="minorHAnsi"/>
    </w:rPr>
  </w:style>
  <w:style w:type="paragraph" w:customStyle="1" w:styleId="2529CEA8D1664BF2AB975F06305334174">
    <w:name w:val="2529CEA8D1664BF2AB975F06305334174"/>
    <w:rsid w:val="009460FA"/>
    <w:rPr>
      <w:rFonts w:eastAsiaTheme="minorHAnsi"/>
    </w:rPr>
  </w:style>
  <w:style w:type="paragraph" w:customStyle="1" w:styleId="6EC5923BDFC84439A696FA8DD3A87A292">
    <w:name w:val="6EC5923BDFC84439A696FA8DD3A87A292"/>
    <w:rsid w:val="009460FA"/>
    <w:rPr>
      <w:rFonts w:eastAsiaTheme="minorHAnsi"/>
    </w:rPr>
  </w:style>
  <w:style w:type="paragraph" w:customStyle="1" w:styleId="ABF54F81363A49CE9529682FCE2F25BE4">
    <w:name w:val="ABF54F81363A49CE9529682FCE2F25BE4"/>
    <w:rsid w:val="009460FA"/>
    <w:rPr>
      <w:rFonts w:eastAsiaTheme="minorHAnsi"/>
    </w:rPr>
  </w:style>
  <w:style w:type="paragraph" w:customStyle="1" w:styleId="30DD2481A25C4C2D9477EE4ACDA6C92A2">
    <w:name w:val="30DD2481A25C4C2D9477EE4ACDA6C92A2"/>
    <w:rsid w:val="009460FA"/>
    <w:rPr>
      <w:rFonts w:eastAsiaTheme="minorHAnsi"/>
    </w:rPr>
  </w:style>
  <w:style w:type="paragraph" w:customStyle="1" w:styleId="48DE874FAA474D0A9DF0A7A7C0D587D72">
    <w:name w:val="48DE874FAA474D0A9DF0A7A7C0D587D72"/>
    <w:rsid w:val="009460FA"/>
    <w:rPr>
      <w:rFonts w:eastAsiaTheme="minorHAnsi"/>
    </w:rPr>
  </w:style>
  <w:style w:type="paragraph" w:customStyle="1" w:styleId="70BC0C68B95849389A5BE9A7694E3D4B1">
    <w:name w:val="70BC0C68B95849389A5BE9A7694E3D4B1"/>
    <w:rsid w:val="009460FA"/>
    <w:rPr>
      <w:rFonts w:eastAsiaTheme="minorHAnsi"/>
    </w:rPr>
  </w:style>
  <w:style w:type="paragraph" w:customStyle="1" w:styleId="3B7F7882B38542B48128A89CA68BDA244">
    <w:name w:val="3B7F7882B38542B48128A89CA68BDA244"/>
    <w:rsid w:val="009460FA"/>
    <w:rPr>
      <w:rFonts w:eastAsiaTheme="minorHAnsi"/>
    </w:rPr>
  </w:style>
  <w:style w:type="paragraph" w:customStyle="1" w:styleId="F4B497ABFFD047A8A3819C65F885036D4">
    <w:name w:val="F4B497ABFFD047A8A3819C65F885036D4"/>
    <w:rsid w:val="009460FA"/>
    <w:rPr>
      <w:rFonts w:eastAsiaTheme="minorHAnsi"/>
    </w:rPr>
  </w:style>
  <w:style w:type="paragraph" w:customStyle="1" w:styleId="568C21DF48044184A8C77AEB5B984F7C2">
    <w:name w:val="568C21DF48044184A8C77AEB5B984F7C2"/>
    <w:rsid w:val="009460FA"/>
    <w:rPr>
      <w:rFonts w:eastAsiaTheme="minorHAnsi"/>
    </w:rPr>
  </w:style>
  <w:style w:type="paragraph" w:customStyle="1" w:styleId="E598B5D9386E44A194562AF0B31423D02">
    <w:name w:val="E598B5D9386E44A194562AF0B31423D02"/>
    <w:rsid w:val="009460FA"/>
    <w:rPr>
      <w:rFonts w:eastAsiaTheme="minorHAnsi"/>
    </w:rPr>
  </w:style>
  <w:style w:type="paragraph" w:customStyle="1" w:styleId="A743FD4DFE0942329B42AEC160DCEDA91">
    <w:name w:val="A743FD4DFE0942329B42AEC160DCEDA91"/>
    <w:rsid w:val="009460FA"/>
    <w:rPr>
      <w:rFonts w:eastAsiaTheme="minorHAnsi"/>
    </w:rPr>
  </w:style>
  <w:style w:type="paragraph" w:customStyle="1" w:styleId="94B9A2C7AE86407380B15C566A2A6FBB4">
    <w:name w:val="94B9A2C7AE86407380B15C566A2A6FBB4"/>
    <w:rsid w:val="009460FA"/>
    <w:rPr>
      <w:rFonts w:eastAsiaTheme="minorHAnsi"/>
    </w:rPr>
  </w:style>
  <w:style w:type="paragraph" w:customStyle="1" w:styleId="EEE8ED9F1AAE44C9865C744359D34FD84">
    <w:name w:val="EEE8ED9F1AAE44C9865C744359D34FD84"/>
    <w:rsid w:val="009460FA"/>
    <w:rPr>
      <w:rFonts w:eastAsiaTheme="minorHAnsi"/>
    </w:rPr>
  </w:style>
  <w:style w:type="paragraph" w:customStyle="1" w:styleId="4915C5CFDDA64225BF274A8D7E9138852">
    <w:name w:val="4915C5CFDDA64225BF274A8D7E9138852"/>
    <w:rsid w:val="009460FA"/>
    <w:rPr>
      <w:rFonts w:eastAsiaTheme="minorHAnsi"/>
    </w:rPr>
  </w:style>
  <w:style w:type="paragraph" w:customStyle="1" w:styleId="28951EA5E0A34BFABC07360FD1BB568C2">
    <w:name w:val="28951EA5E0A34BFABC07360FD1BB568C2"/>
    <w:rsid w:val="009460FA"/>
    <w:rPr>
      <w:rFonts w:eastAsiaTheme="minorHAnsi"/>
    </w:rPr>
  </w:style>
  <w:style w:type="paragraph" w:customStyle="1" w:styleId="98DDD11B032C4B6E84E95CEFE51977641">
    <w:name w:val="98DDD11B032C4B6E84E95CEFE51977641"/>
    <w:rsid w:val="009460FA"/>
    <w:rPr>
      <w:rFonts w:eastAsiaTheme="minorHAnsi"/>
    </w:rPr>
  </w:style>
  <w:style w:type="paragraph" w:customStyle="1" w:styleId="D768203606594F0587D6B1EDAAD4271B8">
    <w:name w:val="D768203606594F0587D6B1EDAAD4271B8"/>
    <w:rsid w:val="009460FA"/>
    <w:rPr>
      <w:rFonts w:eastAsiaTheme="minorHAnsi"/>
    </w:rPr>
  </w:style>
  <w:style w:type="paragraph" w:customStyle="1" w:styleId="62B1B559A70348D5B617358A50D1DB2C14">
    <w:name w:val="62B1B559A70348D5B617358A50D1DB2C14"/>
    <w:rsid w:val="009460FA"/>
    <w:rPr>
      <w:rFonts w:eastAsiaTheme="minorHAnsi"/>
    </w:rPr>
  </w:style>
  <w:style w:type="paragraph" w:customStyle="1" w:styleId="700A6C24306F4A2880C68ADAEA59396D14">
    <w:name w:val="700A6C24306F4A2880C68ADAEA59396D14"/>
    <w:rsid w:val="009460FA"/>
    <w:rPr>
      <w:rFonts w:eastAsiaTheme="minorHAnsi"/>
    </w:rPr>
  </w:style>
  <w:style w:type="paragraph" w:customStyle="1" w:styleId="3D68BEEF8B6C44EC88A9F35B5BAC38E822">
    <w:name w:val="3D68BEEF8B6C44EC88A9F35B5BAC38E822"/>
    <w:rsid w:val="009460FA"/>
    <w:rPr>
      <w:rFonts w:eastAsiaTheme="minorHAnsi"/>
    </w:rPr>
  </w:style>
  <w:style w:type="paragraph" w:customStyle="1" w:styleId="1720DC3DD6884E40B711410A0515C86422">
    <w:name w:val="1720DC3DD6884E40B711410A0515C86422"/>
    <w:rsid w:val="009460FA"/>
    <w:rPr>
      <w:rFonts w:eastAsiaTheme="minorHAnsi"/>
    </w:rPr>
  </w:style>
  <w:style w:type="paragraph" w:customStyle="1" w:styleId="42EB210FBD484D889988FAB7D975D53622">
    <w:name w:val="42EB210FBD484D889988FAB7D975D53622"/>
    <w:rsid w:val="009460FA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F12F4D-3C13-4A0E-8F00-758B3D3EF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Klelija Zivkovic</cp:lastModifiedBy>
  <cp:revision>33</cp:revision>
  <dcterms:created xsi:type="dcterms:W3CDTF">2020-07-27T15:50:00Z</dcterms:created>
  <dcterms:modified xsi:type="dcterms:W3CDTF">2020-08-01T17:22:00Z</dcterms:modified>
</cp:coreProperties>
</file>